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C5A27B" w14:textId="343901D2" w:rsidR="005047E4" w:rsidRPr="00333482" w:rsidRDefault="00FF161F" w:rsidP="00624FEC">
      <w:pPr>
        <w:jc w:val="both"/>
        <w:outlineLvl w:val="0"/>
        <w:rPr>
          <w:rFonts w:ascii="Book Antiqua" w:hAnsi="Book Antiqua"/>
          <w:b/>
          <w:sz w:val="22"/>
          <w:szCs w:val="22"/>
          <w:lang w:val="sq-AL"/>
        </w:rPr>
      </w:pPr>
      <w:r w:rsidRPr="00333482">
        <w:rPr>
          <w:rFonts w:ascii="Book Antiqua" w:hAnsi="Book Antiqua"/>
          <w:b/>
          <w:sz w:val="22"/>
          <w:szCs w:val="22"/>
          <w:lang w:val="sq-AL"/>
        </w:rPr>
        <w:t>Shpallje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– K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rkes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p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A432F0">
        <w:rPr>
          <w:rFonts w:ascii="Book Antiqua" w:hAnsi="Book Antiqua"/>
          <w:b/>
          <w:sz w:val="22"/>
          <w:szCs w:val="22"/>
          <w:lang w:val="sq-AL"/>
        </w:rPr>
        <w:t>r ofrim</w:t>
      </w:r>
      <w:r w:rsidR="00DB5013">
        <w:rPr>
          <w:rFonts w:ascii="Book Antiqua" w:hAnsi="Book Antiqua"/>
          <w:b/>
          <w:sz w:val="22"/>
          <w:szCs w:val="22"/>
          <w:lang w:val="sq-AL"/>
        </w:rPr>
        <w:t xml:space="preserve"> t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sh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rbim</w:t>
      </w:r>
      <w:r w:rsidR="00DB5013">
        <w:rPr>
          <w:rFonts w:ascii="Book Antiqua" w:hAnsi="Book Antiqua"/>
          <w:b/>
          <w:sz w:val="22"/>
          <w:szCs w:val="22"/>
          <w:lang w:val="sq-AL"/>
        </w:rPr>
        <w:t xml:space="preserve">it 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>t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7B6A7D" w:rsidRPr="00333482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4B2633">
        <w:rPr>
          <w:rFonts w:ascii="Book Antiqua" w:hAnsi="Book Antiqua"/>
          <w:b/>
          <w:sz w:val="22"/>
          <w:szCs w:val="22"/>
          <w:lang w:val="sq-AL"/>
        </w:rPr>
        <w:t>mirëmbajtjes</w:t>
      </w:r>
    </w:p>
    <w:p w14:paraId="09F700F5" w14:textId="77777777" w:rsidR="005047E4" w:rsidRPr="00333482" w:rsidRDefault="005047E4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47905DC3" w14:textId="77777777" w:rsidR="008434C7" w:rsidRDefault="008434C7" w:rsidP="00624FEC">
      <w:pPr>
        <w:jc w:val="both"/>
        <w:outlineLvl w:val="0"/>
        <w:rPr>
          <w:rFonts w:ascii="Book Antiqua" w:hAnsi="Book Antiqua"/>
          <w:sz w:val="22"/>
          <w:szCs w:val="22"/>
          <w:lang w:val="sq-AL"/>
        </w:rPr>
      </w:pPr>
    </w:p>
    <w:p w14:paraId="63EC7A4A" w14:textId="316AF947" w:rsidR="005047E4" w:rsidRPr="00333482" w:rsidRDefault="005047E4" w:rsidP="00624FEC">
      <w:pPr>
        <w:jc w:val="both"/>
        <w:outlineLvl w:val="0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 xml:space="preserve">Data e publikimit të </w:t>
      </w:r>
      <w:r w:rsidR="00DB5013">
        <w:rPr>
          <w:rFonts w:ascii="Book Antiqua" w:hAnsi="Book Antiqua"/>
          <w:sz w:val="22"/>
          <w:szCs w:val="22"/>
          <w:lang w:val="sq-AL"/>
        </w:rPr>
        <w:t>shpalljes</w:t>
      </w:r>
      <w:r w:rsidR="007B6A7D" w:rsidRPr="00333482">
        <w:rPr>
          <w:rFonts w:ascii="Book Antiqua" w:hAnsi="Book Antiqua"/>
          <w:sz w:val="22"/>
          <w:szCs w:val="22"/>
          <w:lang w:val="sq-AL"/>
        </w:rPr>
        <w:t>:</w:t>
      </w:r>
      <w:r w:rsidR="00DB5013">
        <w:rPr>
          <w:rFonts w:ascii="Book Antiqua" w:hAnsi="Book Antiqua"/>
          <w:sz w:val="22"/>
          <w:szCs w:val="22"/>
          <w:lang w:val="sq-AL"/>
        </w:rPr>
        <w:t xml:space="preserve"> </w:t>
      </w:r>
      <w:r w:rsidR="00DB5013" w:rsidRPr="00DB5013">
        <w:rPr>
          <w:rFonts w:ascii="Book Antiqua" w:hAnsi="Book Antiqua"/>
          <w:b/>
          <w:sz w:val="22"/>
          <w:szCs w:val="22"/>
          <w:lang w:val="sq-AL"/>
        </w:rPr>
        <w:t>2</w:t>
      </w:r>
      <w:r w:rsidR="00BD1F26">
        <w:rPr>
          <w:rFonts w:ascii="Book Antiqua" w:hAnsi="Book Antiqua"/>
          <w:b/>
          <w:sz w:val="22"/>
          <w:szCs w:val="22"/>
          <w:lang w:val="sq-AL"/>
        </w:rPr>
        <w:t>9</w:t>
      </w:r>
      <w:r w:rsidR="00DB5013" w:rsidRPr="00DB5013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EC334E">
        <w:rPr>
          <w:rFonts w:ascii="Book Antiqua" w:hAnsi="Book Antiqua"/>
          <w:b/>
          <w:sz w:val="22"/>
          <w:szCs w:val="22"/>
          <w:lang w:val="sq-AL"/>
        </w:rPr>
        <w:t>Janar</w:t>
      </w:r>
      <w:r w:rsidR="000106E0" w:rsidRPr="00333482">
        <w:rPr>
          <w:rFonts w:ascii="Book Antiqua" w:hAnsi="Book Antiqua"/>
          <w:b/>
          <w:sz w:val="22"/>
          <w:szCs w:val="22"/>
          <w:lang w:val="sq-AL"/>
        </w:rPr>
        <w:t xml:space="preserve"> 20</w:t>
      </w:r>
      <w:r w:rsidR="003E352F" w:rsidRPr="00333482">
        <w:rPr>
          <w:rFonts w:ascii="Book Antiqua" w:hAnsi="Book Antiqua"/>
          <w:b/>
          <w:sz w:val="22"/>
          <w:szCs w:val="22"/>
          <w:lang w:val="sq-AL"/>
        </w:rPr>
        <w:t>2</w:t>
      </w:r>
      <w:r w:rsidR="00EC334E">
        <w:rPr>
          <w:rFonts w:ascii="Book Antiqua" w:hAnsi="Book Antiqua"/>
          <w:b/>
          <w:sz w:val="22"/>
          <w:szCs w:val="22"/>
          <w:lang w:val="sq-AL"/>
        </w:rPr>
        <w:t>6</w:t>
      </w:r>
    </w:p>
    <w:p w14:paraId="021C4712" w14:textId="3C83E865" w:rsidR="005047E4" w:rsidRDefault="005047E4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B774D99" w14:textId="77777777" w:rsidR="00173AFD" w:rsidRPr="00333482" w:rsidRDefault="00173AFD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63591A0" w14:textId="37797F94" w:rsidR="00FF161F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Titulli i 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vendit t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 pun</w:t>
      </w:r>
      <w:r w:rsidR="00EC334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>s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: </w:t>
      </w:r>
      <w:r w:rsidR="00A432F0">
        <w:rPr>
          <w:rFonts w:ascii="Book Antiqua" w:hAnsi="Book Antiqua" w:cs="Helvetica"/>
          <w:sz w:val="22"/>
          <w:szCs w:val="22"/>
          <w:lang w:val="sq-AL"/>
        </w:rPr>
        <w:t>Mirëmbajt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>s/</w:t>
      </w:r>
      <w:r w:rsidR="00E9035C">
        <w:rPr>
          <w:rFonts w:ascii="Book Antiqua" w:hAnsi="Book Antiqua" w:cs="Helvetica"/>
          <w:sz w:val="22"/>
          <w:szCs w:val="22"/>
          <w:lang w:val="sq-AL"/>
        </w:rPr>
        <w:t>e</w:t>
      </w:r>
    </w:p>
    <w:p w14:paraId="15453DAE" w14:textId="53124B1E" w:rsidR="00FF161F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Vendi i </w:t>
      </w:r>
      <w:r w:rsidR="00FD39F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pun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>s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: </w:t>
      </w:r>
      <w:r w:rsidRPr="00333482">
        <w:rPr>
          <w:rFonts w:ascii="Book Antiqua" w:hAnsi="Book Antiqua"/>
          <w:sz w:val="22"/>
          <w:szCs w:val="22"/>
          <w:lang w:val="sq-AL"/>
        </w:rPr>
        <w:t>“CBC House”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 Rr. Sejdi Kryeziu, Hyrja nr. 54, 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kati II, </w:t>
      </w:r>
      <w:r w:rsidRPr="00333482">
        <w:rPr>
          <w:rFonts w:ascii="Book Antiqua" w:eastAsiaTheme="minorEastAsia" w:hAnsi="Book Antiqua"/>
          <w:noProof/>
          <w:sz w:val="22"/>
          <w:szCs w:val="22"/>
          <w:lang w:val="sq-AL"/>
        </w:rPr>
        <w:t>Prishtinë.</w:t>
      </w:r>
    </w:p>
    <w:p w14:paraId="55B4D2E4" w14:textId="437B8DAA" w:rsidR="007B6A7D" w:rsidRPr="00333482" w:rsidRDefault="00FF161F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Kohëzgjatja: 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periudh</w:t>
      </w:r>
      <w:r w:rsidR="00333482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nj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333482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vje</w:t>
      </w:r>
      <w:r w:rsidR="00FD39F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çare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nga data e n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nshkrimit t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kontrat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s</w:t>
      </w:r>
      <w:r w:rsidR="00900335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,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 xml:space="preserve"> me mund</w:t>
      </w:r>
      <w:r w:rsidR="004D239E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ë</w:t>
      </w:r>
      <w:r w:rsidR="007B6A7D" w:rsidRPr="00333482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  <w:lang w:val="sq-AL"/>
        </w:rPr>
        <w:t>si vazhdimi</w:t>
      </w:r>
    </w:p>
    <w:p w14:paraId="29665418" w14:textId="76C9D132" w:rsidR="007B6A7D" w:rsidRPr="00333482" w:rsidRDefault="007B6A7D" w:rsidP="00624FEC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b/>
          <w:sz w:val="22"/>
          <w:szCs w:val="22"/>
          <w:lang w:val="sq-AL"/>
        </w:rPr>
        <w:t>Afati p</w:t>
      </w:r>
      <w:r w:rsidR="004D239E" w:rsidRPr="00333482">
        <w:rPr>
          <w:rFonts w:ascii="Book Antiqua" w:hAnsi="Book Antiqua" w:cs="Helvetica"/>
          <w:b/>
          <w:sz w:val="22"/>
          <w:szCs w:val="22"/>
          <w:lang w:val="sq-AL"/>
        </w:rPr>
        <w:t>ë</w:t>
      </w:r>
      <w:r w:rsidRPr="00333482">
        <w:rPr>
          <w:rFonts w:ascii="Book Antiqua" w:hAnsi="Book Antiqua" w:cs="Helvetica"/>
          <w:b/>
          <w:sz w:val="22"/>
          <w:szCs w:val="22"/>
          <w:lang w:val="sq-AL"/>
        </w:rPr>
        <w:t>r aplikim:</w:t>
      </w:r>
      <w:r w:rsidRPr="00333482">
        <w:rPr>
          <w:rFonts w:ascii="Book Antiqua" w:hAnsi="Book Antiqua" w:cs="Helvetica"/>
          <w:sz w:val="22"/>
          <w:szCs w:val="22"/>
          <w:lang w:val="sq-AL"/>
        </w:rPr>
        <w:t xml:space="preserve"> nga data </w:t>
      </w:r>
      <w:r w:rsidR="00DB5013">
        <w:rPr>
          <w:rFonts w:ascii="Book Antiqua" w:hAnsi="Book Antiqua" w:cs="Helvetica"/>
          <w:sz w:val="22"/>
          <w:szCs w:val="22"/>
          <w:lang w:val="sq-AL"/>
        </w:rPr>
        <w:t>2</w:t>
      </w:r>
      <w:r w:rsidR="00BD1F26">
        <w:rPr>
          <w:rFonts w:ascii="Book Antiqua" w:hAnsi="Book Antiqua" w:cs="Helvetica"/>
          <w:sz w:val="22"/>
          <w:szCs w:val="22"/>
          <w:lang w:val="sq-AL"/>
        </w:rPr>
        <w:t>9</w:t>
      </w:r>
      <w:r w:rsidR="00DB5013">
        <w:rPr>
          <w:rFonts w:ascii="Book Antiqua" w:hAnsi="Book Antiqua" w:cs="Helvetica"/>
          <w:sz w:val="22"/>
          <w:szCs w:val="22"/>
          <w:lang w:val="sq-AL"/>
        </w:rPr>
        <w:t>.01.2026 – 0</w:t>
      </w:r>
      <w:r w:rsidR="00BD1F26">
        <w:rPr>
          <w:rFonts w:ascii="Book Antiqua" w:hAnsi="Book Antiqua" w:cs="Helvetica"/>
          <w:sz w:val="22"/>
          <w:szCs w:val="22"/>
          <w:lang w:val="sq-AL"/>
        </w:rPr>
        <w:t>5</w:t>
      </w:r>
      <w:r w:rsidR="00DB5013">
        <w:rPr>
          <w:rFonts w:ascii="Book Antiqua" w:hAnsi="Book Antiqua" w:cs="Helvetica"/>
          <w:sz w:val="22"/>
          <w:szCs w:val="22"/>
          <w:lang w:val="sq-AL"/>
        </w:rPr>
        <w:t xml:space="preserve">.02.2026 </w:t>
      </w:r>
    </w:p>
    <w:p w14:paraId="448902B0" w14:textId="77777777" w:rsidR="007B6A7D" w:rsidRPr="00333482" w:rsidRDefault="007B6A7D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CD1D06C" w14:textId="77777777" w:rsidR="00173AFD" w:rsidRDefault="00173AFD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504BC574" w14:textId="77777777" w:rsidR="00173AFD" w:rsidRDefault="00173AFD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573900BD" w14:textId="4835BACA" w:rsidR="007B6A7D" w:rsidRPr="00333482" w:rsidRDefault="007B6A7D" w:rsidP="00624FEC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333482">
        <w:rPr>
          <w:rFonts w:ascii="Book Antiqua" w:hAnsi="Book Antiqua"/>
          <w:b/>
          <w:sz w:val="22"/>
          <w:szCs w:val="22"/>
          <w:lang w:val="sq-AL"/>
        </w:rPr>
        <w:t>P</w:t>
      </w:r>
      <w:r w:rsidR="004D239E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Pr="00333482">
        <w:rPr>
          <w:rFonts w:ascii="Book Antiqua" w:hAnsi="Book Antiqua"/>
          <w:b/>
          <w:sz w:val="22"/>
          <w:szCs w:val="22"/>
          <w:lang w:val="sq-AL"/>
        </w:rPr>
        <w:t>rshkrimi:</w:t>
      </w:r>
    </w:p>
    <w:p w14:paraId="3C54631B" w14:textId="77777777" w:rsidR="0041204A" w:rsidRPr="00333482" w:rsidRDefault="0041204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600E3A0" w14:textId="3EC0E070" w:rsidR="00045A05" w:rsidRPr="00333482" w:rsidRDefault="005047E4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Ministria e Administrimit të Pushtet</w:t>
      </w:r>
      <w:r w:rsidR="006417A3" w:rsidRPr="00333482">
        <w:rPr>
          <w:rFonts w:ascii="Book Antiqua" w:hAnsi="Book Antiqua"/>
          <w:sz w:val="22"/>
          <w:szCs w:val="22"/>
          <w:lang w:val="sq-AL"/>
        </w:rPr>
        <w:t xml:space="preserve">it Lokal,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fondeve IPA II</w:t>
      </w:r>
      <w:r w:rsidR="00E943F2">
        <w:rPr>
          <w:rFonts w:ascii="Book Antiqua" w:hAnsi="Book Antiqua"/>
          <w:sz w:val="22"/>
          <w:szCs w:val="22"/>
          <w:lang w:val="sq-AL"/>
        </w:rPr>
        <w:t>I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sh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zbatues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e tri  </w:t>
      </w:r>
      <w:r w:rsidR="006417A3" w:rsidRPr="00333482">
        <w:rPr>
          <w:rFonts w:ascii="Book Antiqua" w:hAnsi="Book Antiqua"/>
          <w:sz w:val="22"/>
          <w:szCs w:val="22"/>
          <w:lang w:val="sq-AL"/>
        </w:rPr>
        <w:t>programeve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Bash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punimit N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kufitar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 me nr. kontratash vijues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:</w:t>
      </w:r>
    </w:p>
    <w:p w14:paraId="3C61EB7C" w14:textId="152A277B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Maqedoni 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e </w:t>
      </w:r>
      <w:r w:rsidRPr="00333482">
        <w:rPr>
          <w:rFonts w:ascii="Book Antiqua" w:hAnsi="Book Antiqua"/>
          <w:sz w:val="22"/>
          <w:szCs w:val="22"/>
          <w:lang w:val="sq-AL"/>
        </w:rPr>
        <w:t>Ve</w:t>
      </w:r>
      <w:r w:rsidR="00F369C1" w:rsidRPr="00333482">
        <w:rPr>
          <w:rFonts w:ascii="Book Antiqua" w:hAnsi="Book Antiqua"/>
          <w:sz w:val="22"/>
          <w:szCs w:val="22"/>
          <w:lang w:val="sq-AL"/>
        </w:rPr>
        <w:t>r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iut</w:t>
      </w:r>
      <w:r w:rsidRPr="00333482">
        <w:rPr>
          <w:rFonts w:ascii="Book Antiqua" w:hAnsi="Book Antiqua"/>
          <w:sz w:val="22"/>
          <w:szCs w:val="22"/>
          <w:lang w:val="sq-AL"/>
        </w:rPr>
        <w:t>, IPA II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>, n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r. Kontratës 2023/450-113</w:t>
      </w:r>
      <w:r w:rsidRPr="00333482">
        <w:rPr>
          <w:rFonts w:ascii="Book Antiqua" w:hAnsi="Book Antiqua"/>
          <w:sz w:val="22"/>
          <w:szCs w:val="22"/>
          <w:lang w:val="sq-AL"/>
        </w:rPr>
        <w:t>;</w:t>
      </w:r>
    </w:p>
    <w:p w14:paraId="6BB23637" w14:textId="382AACB7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Mali i Zi - 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, IPA II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, nr.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Kontratës 202</w:t>
      </w:r>
      <w:r w:rsidR="00E943F2">
        <w:rPr>
          <w:rFonts w:ascii="Book Antiqua" w:hAnsi="Book Antiqua"/>
          <w:sz w:val="22"/>
          <w:szCs w:val="22"/>
          <w:lang w:val="sq-AL"/>
        </w:rPr>
        <w:t>4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/4</w:t>
      </w:r>
      <w:r w:rsidR="00E943F2">
        <w:rPr>
          <w:rFonts w:ascii="Book Antiqua" w:hAnsi="Book Antiqua"/>
          <w:sz w:val="22"/>
          <w:szCs w:val="22"/>
          <w:lang w:val="sq-AL"/>
        </w:rPr>
        <w:t>54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-</w:t>
      </w:r>
      <w:r w:rsidR="00E943F2">
        <w:rPr>
          <w:rFonts w:ascii="Book Antiqua" w:hAnsi="Book Antiqua"/>
          <w:sz w:val="22"/>
          <w:szCs w:val="22"/>
          <w:lang w:val="sq-AL"/>
        </w:rPr>
        <w:t>567</w:t>
      </w:r>
      <w:r w:rsidR="00E943F2" w:rsidRPr="00E943F2">
        <w:rPr>
          <w:rFonts w:ascii="Book Antiqua" w:hAnsi="Book Antiqua"/>
          <w:sz w:val="22"/>
          <w:szCs w:val="22"/>
          <w:lang w:val="sq-AL"/>
        </w:rPr>
        <w:t xml:space="preserve">; dhe </w:t>
      </w:r>
    </w:p>
    <w:p w14:paraId="64F2C4D8" w14:textId="0D39540E" w:rsidR="00045A05" w:rsidRPr="00333482" w:rsidRDefault="00045A05" w:rsidP="00624FEC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Shqip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ri – Kosov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, IPA </w:t>
      </w:r>
      <w:r w:rsidR="00EC334E">
        <w:rPr>
          <w:rFonts w:ascii="Book Antiqua" w:hAnsi="Book Antiqua"/>
          <w:sz w:val="22"/>
          <w:szCs w:val="22"/>
          <w:lang w:val="sq-AL"/>
        </w:rPr>
        <w:t>I</w:t>
      </w:r>
      <w:r w:rsidRPr="00333482">
        <w:rPr>
          <w:rFonts w:ascii="Book Antiqua" w:hAnsi="Book Antiqua"/>
          <w:sz w:val="22"/>
          <w:szCs w:val="22"/>
          <w:lang w:val="sq-AL"/>
        </w:rPr>
        <w:t>II, 20</w:t>
      </w:r>
      <w:r w:rsidR="00EC334E">
        <w:rPr>
          <w:rFonts w:ascii="Book Antiqua" w:hAnsi="Book Antiqua"/>
          <w:sz w:val="22"/>
          <w:szCs w:val="22"/>
          <w:lang w:val="sq-AL"/>
        </w:rPr>
        <w:t>21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– 202</w:t>
      </w:r>
      <w:r w:rsidR="00EC334E">
        <w:rPr>
          <w:rFonts w:ascii="Book Antiqua" w:hAnsi="Book Antiqua"/>
          <w:sz w:val="22"/>
          <w:szCs w:val="22"/>
          <w:lang w:val="sq-AL"/>
        </w:rPr>
        <w:t>7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, nr.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Kontratës</w:t>
      </w:r>
      <w:r w:rsidR="00E943F2">
        <w:rPr>
          <w:rFonts w:ascii="Book Antiqua" w:hAnsi="Book Antiqua"/>
          <w:sz w:val="22"/>
          <w:szCs w:val="22"/>
          <w:lang w:val="sq-AL"/>
        </w:rPr>
        <w:t xml:space="preserve"> 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2024</w:t>
      </w:r>
      <w:r w:rsidR="00E943F2">
        <w:rPr>
          <w:rFonts w:ascii="Book Antiqua" w:hAnsi="Book Antiqua"/>
          <w:sz w:val="22"/>
          <w:szCs w:val="22"/>
          <w:lang w:val="sq-AL"/>
        </w:rPr>
        <w:t>/</w:t>
      </w:r>
      <w:r w:rsidR="00E943F2" w:rsidRPr="00E943F2">
        <w:rPr>
          <w:rFonts w:ascii="Book Antiqua" w:hAnsi="Book Antiqua"/>
          <w:sz w:val="22"/>
          <w:szCs w:val="22"/>
          <w:lang w:val="sq-AL"/>
        </w:rPr>
        <w:t>453-962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. </w:t>
      </w:r>
    </w:p>
    <w:p w14:paraId="1F9A3118" w14:textId="77777777" w:rsidR="003A1537" w:rsidRPr="00333482" w:rsidRDefault="003A1537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74A4EB0F" w14:textId="07FED152" w:rsidR="0078349A" w:rsidRPr="00333482" w:rsidRDefault="003A1537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Zbatimi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i 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DB5013">
        <w:rPr>
          <w:rFonts w:ascii="Book Antiqua" w:hAnsi="Book Antiqua"/>
          <w:sz w:val="22"/>
          <w:szCs w:val="22"/>
          <w:lang w:val="sq-AL"/>
        </w:rPr>
        <w:t>tyre Programeve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realizohet p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rmes tri </w:t>
      </w:r>
      <w:r w:rsidR="00134BA1">
        <w:rPr>
          <w:rFonts w:ascii="Book Antiqua" w:hAnsi="Book Antiqua"/>
          <w:sz w:val="22"/>
          <w:szCs w:val="22"/>
          <w:lang w:val="sq-AL"/>
        </w:rPr>
        <w:t>kontratave t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ë</w:t>
      </w:r>
      <w:r w:rsidR="00134BA1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Asistenc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ë</w:t>
      </w:r>
      <w:r w:rsidR="00134BA1">
        <w:rPr>
          <w:rFonts w:ascii="Book Antiqua" w:hAnsi="Book Antiqua"/>
          <w:sz w:val="22"/>
          <w:szCs w:val="22"/>
          <w:lang w:val="sq-AL"/>
        </w:rPr>
        <w:t>s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 Teknike</w:t>
      </w:r>
      <w:r w:rsidR="00134BA1">
        <w:rPr>
          <w:rFonts w:ascii="Book Antiqua" w:hAnsi="Book Antiqua"/>
          <w:sz w:val="22"/>
          <w:szCs w:val="22"/>
          <w:lang w:val="sq-AL"/>
        </w:rPr>
        <w:t xml:space="preserve"> (AT)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,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cilat 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për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Autoritet Kontraktues ka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Delegacionet e BE-s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, n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sa zbatues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tyre</w:t>
      </w:r>
      <w:r w:rsidR="00221E16" w:rsidRPr="00333482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221E16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institucionet shte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>ror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 vendeve re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s</w:t>
      </w:r>
      <w:r w:rsidR="00045A05" w:rsidRPr="00333482">
        <w:rPr>
          <w:rFonts w:ascii="Book Antiqua" w:hAnsi="Book Antiqua"/>
          <w:sz w:val="22"/>
          <w:szCs w:val="22"/>
          <w:lang w:val="sq-AL"/>
        </w:rPr>
        <w:t xml:space="preserve">pektive. </w:t>
      </w:r>
    </w:p>
    <w:p w14:paraId="5BE90250" w14:textId="77777777" w:rsidR="0078349A" w:rsidRPr="00333482" w:rsidRDefault="0078349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1DF3D62" w14:textId="7B5C858C" w:rsidR="0046240C" w:rsidRPr="00333482" w:rsidRDefault="00DA2743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N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>r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DB5013">
        <w:rPr>
          <w:rFonts w:ascii="Book Antiqua" w:hAnsi="Book Antiqua"/>
          <w:sz w:val="22"/>
          <w:szCs w:val="22"/>
          <w:lang w:val="sq-AL"/>
        </w:rPr>
        <w:t xml:space="preserve">tyre Asistencave Teknike, </w:t>
      </w:r>
      <w:r w:rsidRPr="00333482">
        <w:rPr>
          <w:rFonts w:ascii="Book Antiqua" w:hAnsi="Book Antiqua"/>
          <w:sz w:val="22"/>
          <w:szCs w:val="22"/>
          <w:lang w:val="sq-AL"/>
        </w:rPr>
        <w:t>f</w:t>
      </w:r>
      <w:r w:rsidR="005047E4" w:rsidRPr="00333482">
        <w:rPr>
          <w:rFonts w:ascii="Book Antiqua" w:hAnsi="Book Antiqua"/>
          <w:sz w:val="22"/>
          <w:szCs w:val="22"/>
          <w:lang w:val="sq-AL"/>
        </w:rPr>
        <w:t>to</w:t>
      </w:r>
      <w:r w:rsidRPr="00333482">
        <w:rPr>
          <w:rFonts w:ascii="Book Antiqua" w:hAnsi="Book Antiqua"/>
          <w:sz w:val="22"/>
          <w:szCs w:val="22"/>
          <w:lang w:val="sq-AL"/>
        </w:rPr>
        <w:t>jm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të gjithë </w:t>
      </w:r>
      <w:r w:rsidR="004C17E5">
        <w:rPr>
          <w:rFonts w:ascii="Book Antiqua" w:hAnsi="Book Antiqua"/>
          <w:sz w:val="22"/>
          <w:szCs w:val="22"/>
          <w:lang w:val="sq-AL"/>
        </w:rPr>
        <w:t>individ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t e interesuar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të 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aplikojn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p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r ofrimin e sh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rbimeve t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pastrimit t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hap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>sirave ku jan</w:t>
      </w:r>
      <w:r w:rsidR="00E967DE" w:rsidRPr="00333482">
        <w:rPr>
          <w:rFonts w:ascii="Book Antiqua" w:hAnsi="Book Antiqua"/>
          <w:sz w:val="22"/>
          <w:szCs w:val="22"/>
          <w:lang w:val="sq-AL"/>
        </w:rPr>
        <w:t>ë</w:t>
      </w:r>
      <w:r w:rsidR="0042485D" w:rsidRPr="00333482">
        <w:rPr>
          <w:rFonts w:ascii="Book Antiqua" w:hAnsi="Book Antiqua"/>
          <w:sz w:val="22"/>
          <w:szCs w:val="22"/>
          <w:lang w:val="sq-AL"/>
        </w:rPr>
        <w:t xml:space="preserve"> vendosur tri zyrat e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Programeve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 BNK-s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Pr="00333482">
        <w:rPr>
          <w:rFonts w:ascii="Book Antiqua" w:hAnsi="Book Antiqua"/>
          <w:sz w:val="22"/>
          <w:szCs w:val="22"/>
          <w:lang w:val="sq-AL"/>
        </w:rPr>
        <w:t xml:space="preserve">: </w:t>
      </w:r>
    </w:p>
    <w:p w14:paraId="3C4282CA" w14:textId="69A86985" w:rsidR="0046240C" w:rsidRPr="00333482" w:rsidRDefault="005B20E6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Zyrë</w:t>
      </w:r>
      <w:r w:rsidR="00DA2743" w:rsidRPr="00333482">
        <w:rPr>
          <w:rFonts w:ascii="Book Antiqua" w:hAnsi="Book Antiqua"/>
          <w:sz w:val="22"/>
          <w:szCs w:val="22"/>
          <w:lang w:val="sq-AL"/>
        </w:rPr>
        <w:t xml:space="preserve">n e </w:t>
      </w:r>
      <w:r w:rsidR="00CD3CCF" w:rsidRPr="00333482">
        <w:rPr>
          <w:rFonts w:ascii="Book Antiqua" w:hAnsi="Book Antiqua"/>
          <w:sz w:val="22"/>
          <w:szCs w:val="22"/>
          <w:lang w:val="sq-AL"/>
        </w:rPr>
        <w:t>Sekretariati</w:t>
      </w:r>
      <w:r w:rsidR="00DA2743" w:rsidRPr="00333482">
        <w:rPr>
          <w:rFonts w:ascii="Book Antiqua" w:hAnsi="Book Antiqua"/>
          <w:sz w:val="22"/>
          <w:szCs w:val="22"/>
          <w:lang w:val="sq-AL"/>
        </w:rPr>
        <w:t>t t</w:t>
      </w:r>
      <w:r w:rsidR="00F5010F" w:rsidRPr="00333482">
        <w:rPr>
          <w:rFonts w:ascii="Book Antiqua" w:hAnsi="Book Antiqua"/>
          <w:sz w:val="22"/>
          <w:szCs w:val="22"/>
          <w:lang w:val="sq-AL"/>
        </w:rPr>
        <w:t>ë</w:t>
      </w:r>
      <w:r w:rsidR="00CD3CCF" w:rsidRPr="00333482">
        <w:rPr>
          <w:rFonts w:ascii="Book Antiqua" w:hAnsi="Book Antiqua"/>
          <w:sz w:val="22"/>
          <w:szCs w:val="22"/>
          <w:lang w:val="sq-AL"/>
        </w:rPr>
        <w:t xml:space="preserve"> Pë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rbashkët Teknik, Programi Kosovë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-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Maqedoni</w:t>
      </w:r>
      <w:r w:rsidR="00E0437A" w:rsidRPr="00333482">
        <w:rPr>
          <w:rFonts w:ascii="Book Antiqua" w:hAnsi="Book Antiqua"/>
          <w:sz w:val="22"/>
          <w:szCs w:val="22"/>
          <w:lang w:val="sq-AL"/>
        </w:rPr>
        <w:t xml:space="preserve"> e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 Veri</w:t>
      </w:r>
      <w:r w:rsidR="00E0437A" w:rsidRPr="00333482">
        <w:rPr>
          <w:rFonts w:ascii="Book Antiqua" w:hAnsi="Book Antiqua"/>
          <w:sz w:val="22"/>
          <w:szCs w:val="22"/>
          <w:lang w:val="sq-AL"/>
        </w:rPr>
        <w:t>ut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5EA053FA" w14:textId="3B80DD46" w:rsidR="0046240C" w:rsidRPr="00333482" w:rsidRDefault="005047E4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 xml:space="preserve">Zyrën e Antenës së Sekretariatit të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 xml:space="preserve">Përbashkët Teknik, Programi </w:t>
      </w:r>
      <w:r w:rsidR="005517FE">
        <w:rPr>
          <w:rFonts w:ascii="Book Antiqua" w:hAnsi="Book Antiqua"/>
          <w:sz w:val="22"/>
          <w:szCs w:val="22"/>
          <w:lang w:val="sq-AL"/>
        </w:rPr>
        <w:t>Mali i Zi</w:t>
      </w:r>
      <w:r w:rsidR="00434D57">
        <w:rPr>
          <w:rFonts w:ascii="Book Antiqua" w:hAnsi="Book Antiqua"/>
          <w:sz w:val="22"/>
          <w:szCs w:val="22"/>
          <w:lang w:val="sq-AL"/>
        </w:rPr>
        <w:t xml:space="preserve">- </w:t>
      </w:r>
      <w:r w:rsidR="0046240C" w:rsidRPr="00333482">
        <w:rPr>
          <w:rFonts w:ascii="Book Antiqua" w:hAnsi="Book Antiqua"/>
          <w:sz w:val="22"/>
          <w:szCs w:val="22"/>
          <w:lang w:val="sq-AL"/>
        </w:rPr>
        <w:t>Kosovë</w:t>
      </w:r>
      <w:r w:rsidR="00134BA1">
        <w:rPr>
          <w:rFonts w:ascii="Book Antiqua" w:hAnsi="Book Antiqua"/>
          <w:sz w:val="22"/>
          <w:szCs w:val="22"/>
          <w:lang w:val="sq-AL"/>
        </w:rPr>
        <w:t>, dhe</w:t>
      </w:r>
    </w:p>
    <w:p w14:paraId="47C27A6E" w14:textId="19886213" w:rsidR="0046240C" w:rsidRPr="00333482" w:rsidRDefault="0046240C" w:rsidP="00624FE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333482">
        <w:rPr>
          <w:rFonts w:ascii="Book Antiqua" w:hAnsi="Book Antiqua"/>
          <w:sz w:val="22"/>
          <w:szCs w:val="22"/>
          <w:lang w:val="sq-AL"/>
        </w:rPr>
        <w:t>Zyrën e Antenës së Sekretariatit të Përbashkët</w:t>
      </w:r>
      <w:r w:rsidR="00A432F0">
        <w:rPr>
          <w:rFonts w:ascii="Book Antiqua" w:hAnsi="Book Antiqua"/>
          <w:sz w:val="22"/>
          <w:szCs w:val="22"/>
          <w:lang w:val="sq-AL"/>
        </w:rPr>
        <w:t xml:space="preserve"> Teknik</w:t>
      </w:r>
      <w:r w:rsidRPr="00333482">
        <w:rPr>
          <w:rFonts w:ascii="Book Antiqua" w:hAnsi="Book Antiqua"/>
          <w:sz w:val="22"/>
          <w:szCs w:val="22"/>
          <w:lang w:val="sq-AL"/>
        </w:rPr>
        <w:t>, Programi Shqipëri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–</w:t>
      </w:r>
      <w:r w:rsidR="005517FE">
        <w:rPr>
          <w:rFonts w:ascii="Book Antiqua" w:hAnsi="Book Antiqua"/>
          <w:sz w:val="22"/>
          <w:szCs w:val="22"/>
          <w:lang w:val="sq-AL"/>
        </w:rPr>
        <w:t xml:space="preserve"> </w:t>
      </w:r>
      <w:r w:rsidRPr="00333482">
        <w:rPr>
          <w:rFonts w:ascii="Book Antiqua" w:hAnsi="Book Antiqua"/>
          <w:sz w:val="22"/>
          <w:szCs w:val="22"/>
          <w:lang w:val="sq-AL"/>
        </w:rPr>
        <w:t>Kosovë</w:t>
      </w:r>
      <w:r w:rsidR="00134BA1">
        <w:rPr>
          <w:rFonts w:ascii="Book Antiqua" w:hAnsi="Book Antiqua"/>
          <w:sz w:val="22"/>
          <w:szCs w:val="22"/>
          <w:lang w:val="sq-AL"/>
        </w:rPr>
        <w:t>.</w:t>
      </w:r>
    </w:p>
    <w:p w14:paraId="3A923C93" w14:textId="386A74FF" w:rsidR="000551CD" w:rsidRPr="00333482" w:rsidRDefault="000551CD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ADFBB49" w14:textId="0C6AE2DF" w:rsidR="0046240C" w:rsidRPr="00333482" w:rsidRDefault="00FF161F" w:rsidP="00624FEC">
      <w:pPr>
        <w:jc w:val="both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Detyrat kryesore dhe përgjegjësitë:</w:t>
      </w:r>
    </w:p>
    <w:p w14:paraId="7B8E333D" w14:textId="77777777" w:rsidR="0041204A" w:rsidRPr="00333482" w:rsidRDefault="0041204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8A8C48C" w14:textId="7F9219EC" w:rsidR="0041204A" w:rsidRPr="005B20E6" w:rsidRDefault="00E05FF9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Punëmarrësi/ja obligohet të kryej shërbimet e pastrimit në 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objektin e “CBC House” në Prishtinë, </w:t>
      </w:r>
      <w:r>
        <w:rPr>
          <w:rFonts w:ascii="Book Antiqua" w:hAnsi="Book Antiqua"/>
          <w:sz w:val="22"/>
          <w:szCs w:val="22"/>
          <w:lang w:val="sq-AL"/>
        </w:rPr>
        <w:t>i cili përfshin: tri (</w:t>
      </w:r>
      <w:r w:rsidR="000E0C68" w:rsidRPr="00333482">
        <w:rPr>
          <w:rFonts w:ascii="Book Antiqua" w:hAnsi="Book Antiqua"/>
          <w:sz w:val="22"/>
          <w:szCs w:val="22"/>
          <w:lang w:val="sq-AL"/>
        </w:rPr>
        <w:t>3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zyr</w:t>
      </w:r>
      <w:r>
        <w:rPr>
          <w:rFonts w:ascii="Book Antiqua" w:hAnsi="Book Antiqua"/>
          <w:sz w:val="22"/>
          <w:szCs w:val="22"/>
          <w:lang w:val="sq-AL"/>
        </w:rPr>
        <w:t>a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pun</w:t>
      </w:r>
      <w:r>
        <w:rPr>
          <w:rFonts w:ascii="Book Antiqua" w:hAnsi="Book Antiqua"/>
          <w:sz w:val="22"/>
          <w:szCs w:val="22"/>
          <w:lang w:val="sq-AL"/>
        </w:rPr>
        <w:t>e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një (</w:t>
      </w:r>
      <w:r w:rsidR="000E0C68" w:rsidRPr="00333482">
        <w:rPr>
          <w:rFonts w:ascii="Book Antiqua" w:hAnsi="Book Antiqua"/>
          <w:sz w:val="22"/>
          <w:szCs w:val="22"/>
          <w:lang w:val="sq-AL"/>
        </w:rPr>
        <w:t>1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134BA1">
        <w:rPr>
          <w:rFonts w:ascii="Book Antiqua" w:hAnsi="Book Antiqua"/>
          <w:sz w:val="22"/>
          <w:szCs w:val="22"/>
          <w:lang w:val="sq-AL"/>
        </w:rPr>
        <w:t>hapësi</w:t>
      </w:r>
      <w:r w:rsidR="00134BA1" w:rsidRPr="00333482">
        <w:rPr>
          <w:rFonts w:ascii="Book Antiqua" w:hAnsi="Book Antiqua"/>
          <w:sz w:val="22"/>
          <w:szCs w:val="22"/>
          <w:lang w:val="sq-AL"/>
        </w:rPr>
        <w:t>rë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konferenca</w:t>
      </w:r>
      <w:r>
        <w:rPr>
          <w:rFonts w:ascii="Book Antiqua" w:hAnsi="Book Antiqua"/>
          <w:sz w:val="22"/>
          <w:szCs w:val="22"/>
          <w:lang w:val="sq-AL"/>
        </w:rPr>
        <w:t>sh</w:t>
      </w:r>
      <w:r w:rsidR="00E9035C">
        <w:rPr>
          <w:rFonts w:ascii="Book Antiqua" w:hAnsi="Book Antiqua"/>
          <w:sz w:val="22"/>
          <w:szCs w:val="22"/>
          <w:lang w:val="sq-AL"/>
        </w:rPr>
        <w:t>, korridori</w:t>
      </w:r>
      <w:r>
        <w:rPr>
          <w:rFonts w:ascii="Book Antiqua" w:hAnsi="Book Antiqua"/>
          <w:sz w:val="22"/>
          <w:szCs w:val="22"/>
          <w:lang w:val="sq-AL"/>
        </w:rPr>
        <w:t>n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kuzhinën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, </w:t>
      </w:r>
      <w:r>
        <w:rPr>
          <w:rFonts w:ascii="Book Antiqua" w:hAnsi="Book Antiqua"/>
          <w:sz w:val="22"/>
          <w:szCs w:val="22"/>
          <w:lang w:val="sq-AL"/>
        </w:rPr>
        <w:t>dy (</w:t>
      </w:r>
      <w:r w:rsidR="00E9035C">
        <w:rPr>
          <w:rFonts w:ascii="Book Antiqua" w:hAnsi="Book Antiqua"/>
          <w:sz w:val="22"/>
          <w:szCs w:val="22"/>
          <w:lang w:val="sq-AL"/>
        </w:rPr>
        <w:t>2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E9035C">
        <w:rPr>
          <w:rFonts w:ascii="Book Antiqua" w:hAnsi="Book Antiqua"/>
          <w:sz w:val="22"/>
          <w:szCs w:val="22"/>
          <w:lang w:val="sq-AL"/>
        </w:rPr>
        <w:t xml:space="preserve"> </w:t>
      </w:r>
      <w:r w:rsidR="00E4221C">
        <w:rPr>
          <w:rFonts w:ascii="Book Antiqua" w:hAnsi="Book Antiqua"/>
          <w:sz w:val="22"/>
          <w:szCs w:val="22"/>
          <w:lang w:val="sq-AL"/>
        </w:rPr>
        <w:t>banjo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dhe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dy (</w:t>
      </w:r>
      <w:r w:rsidR="00FD39F1">
        <w:rPr>
          <w:rFonts w:ascii="Book Antiqua" w:hAnsi="Book Antiqua"/>
          <w:sz w:val="22"/>
          <w:szCs w:val="22"/>
          <w:lang w:val="sq-AL"/>
        </w:rPr>
        <w:t>2</w:t>
      </w:r>
      <w:r>
        <w:rPr>
          <w:rFonts w:ascii="Book Antiqua" w:hAnsi="Book Antiqua"/>
          <w:sz w:val="22"/>
          <w:szCs w:val="22"/>
          <w:lang w:val="sq-AL"/>
        </w:rPr>
        <w:t>)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ballkon</w:t>
      </w:r>
      <w:r w:rsidR="00FD39F1">
        <w:rPr>
          <w:rFonts w:ascii="Book Antiqua" w:hAnsi="Book Antiqua"/>
          <w:sz w:val="22"/>
          <w:szCs w:val="22"/>
          <w:lang w:val="sq-AL"/>
        </w:rPr>
        <w:t>e</w:t>
      </w:r>
      <w:r w:rsidR="00E9035C" w:rsidRPr="00E9035C">
        <w:rPr>
          <w:rFonts w:ascii="Book Antiqua" w:hAnsi="Book Antiqua"/>
          <w:sz w:val="22"/>
          <w:szCs w:val="22"/>
          <w:lang w:val="sq-AL"/>
        </w:rPr>
        <w:t xml:space="preserve"> me sip</w:t>
      </w:r>
      <w:r w:rsidR="00F24B4A">
        <w:rPr>
          <w:rFonts w:ascii="Book Antiqua" w:hAnsi="Book Antiqua"/>
          <w:sz w:val="22"/>
          <w:szCs w:val="22"/>
          <w:lang w:val="sq-AL"/>
        </w:rPr>
        <w:t>ë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rfaqe totale 125m</w:t>
      </w:r>
      <w:r w:rsidR="00E9035C" w:rsidRPr="00E9035C">
        <w:rPr>
          <w:rFonts w:ascii="Book Antiqua" w:hAnsi="Book Antiqua"/>
          <w:sz w:val="22"/>
          <w:szCs w:val="22"/>
          <w:vertAlign w:val="superscript"/>
          <w:lang w:val="sq-AL"/>
        </w:rPr>
        <w:t>2</w:t>
      </w:r>
      <w:r w:rsidR="000E0C68" w:rsidRPr="00E9035C">
        <w:rPr>
          <w:rFonts w:ascii="Book Antiqua" w:hAnsi="Book Antiqua"/>
          <w:sz w:val="22"/>
          <w:szCs w:val="22"/>
          <w:lang w:val="sq-AL"/>
        </w:rPr>
        <w:t>,</w:t>
      </w:r>
      <w:r w:rsidR="000E0C68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dy</w:t>
      </w:r>
      <w:r>
        <w:rPr>
          <w:rFonts w:ascii="Book Antiqua" w:hAnsi="Book Antiqua"/>
          <w:sz w:val="22"/>
          <w:szCs w:val="22"/>
          <w:lang w:val="sq-AL"/>
        </w:rPr>
        <w:t xml:space="preserve"> (2)</w:t>
      </w:r>
      <w:r w:rsidR="00FD39F1">
        <w:rPr>
          <w:rFonts w:ascii="Book Antiqua" w:hAnsi="Book Antiqua"/>
          <w:sz w:val="22"/>
          <w:szCs w:val="22"/>
          <w:lang w:val="sq-AL"/>
        </w:rPr>
        <w:t xml:space="preserve"> pal</w:t>
      </w:r>
      <w:r w:rsidR="00FD39F1" w:rsidRPr="00333482">
        <w:rPr>
          <w:rFonts w:ascii="Book Antiqua" w:hAnsi="Book Antiqua"/>
          <w:b/>
          <w:sz w:val="22"/>
          <w:szCs w:val="22"/>
          <w:lang w:val="sq-AL"/>
        </w:rPr>
        <w:t>ë</w:t>
      </w:r>
      <w:r w:rsidR="00FD39F1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FD39F1" w:rsidRPr="00FD39F1">
        <w:rPr>
          <w:rFonts w:ascii="Book Antiqua" w:hAnsi="Book Antiqua"/>
          <w:sz w:val="22"/>
          <w:szCs w:val="22"/>
          <w:lang w:val="sq-AL"/>
        </w:rPr>
        <w:t>shkallë</w:t>
      </w:r>
      <w:r w:rsidR="00E4221C">
        <w:rPr>
          <w:rFonts w:ascii="Book Antiqua" w:hAnsi="Book Antiqua"/>
          <w:sz w:val="22"/>
          <w:szCs w:val="22"/>
          <w:lang w:val="sq-AL"/>
        </w:rPr>
        <w:t xml:space="preserve"> të jashtme</w:t>
      </w:r>
      <w:r>
        <w:rPr>
          <w:rFonts w:ascii="Book Antiqua" w:hAnsi="Book Antiqua"/>
          <w:sz w:val="22"/>
          <w:szCs w:val="22"/>
          <w:lang w:val="sq-AL"/>
        </w:rPr>
        <w:t>, dritaret si dhe pai</w:t>
      </w:r>
      <w:r w:rsidR="00E4221C">
        <w:rPr>
          <w:rFonts w:ascii="Book Antiqua" w:hAnsi="Book Antiqua"/>
          <w:sz w:val="22"/>
          <w:szCs w:val="22"/>
          <w:lang w:val="sq-AL"/>
        </w:rPr>
        <w:t xml:space="preserve">sjet e tjera brenda zyrave; 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1372FF61" w14:textId="32793104" w:rsidR="00E05FF9" w:rsidRPr="00624FEC" w:rsidRDefault="00E05FF9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Punëmarrësi/ja </w:t>
      </w:r>
      <w:r w:rsidR="00EE58C7">
        <w:rPr>
          <w:rFonts w:ascii="Book Antiqua" w:hAnsi="Book Antiqua"/>
          <w:sz w:val="22"/>
          <w:szCs w:val="22"/>
          <w:lang w:val="sq-AL"/>
        </w:rPr>
        <w:t>do të plotësoj orarin e punë</w:t>
      </w:r>
      <w:r w:rsidR="00504677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 xml:space="preserve"> prej dymbëdhjetë (12) orë pune në javë, me pagë mujore minimale </w:t>
      </w:r>
      <w:r w:rsidR="00504677">
        <w:rPr>
          <w:rFonts w:ascii="Book Antiqua" w:hAnsi="Book Antiqua"/>
          <w:sz w:val="22"/>
          <w:szCs w:val="22"/>
          <w:lang w:val="sq-AL"/>
        </w:rPr>
        <w:t xml:space="preserve">në përputhje me </w:t>
      </w:r>
      <w:r w:rsidRPr="00E05FF9">
        <w:rPr>
          <w:rFonts w:ascii="Book Antiqua" w:hAnsi="Book Antiqua"/>
          <w:sz w:val="22"/>
          <w:szCs w:val="22"/>
          <w:lang w:val="sq-AL"/>
        </w:rPr>
        <w:t>legjislacionin në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fuqi. </w:t>
      </w:r>
      <w:r w:rsidR="00BD1F26">
        <w:rPr>
          <w:rFonts w:ascii="Book Antiqua" w:hAnsi="Book Antiqua"/>
          <w:sz w:val="22"/>
          <w:szCs w:val="22"/>
          <w:lang w:val="sq-AL"/>
        </w:rPr>
        <w:t>Shërbimi i ofruar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</w:t>
      </w:r>
      <w:r w:rsidRPr="00E05FF9">
        <w:rPr>
          <w:rFonts w:ascii="Book Antiqua" w:hAnsi="Book Antiqua"/>
          <w:sz w:val="22"/>
          <w:szCs w:val="22"/>
          <w:lang w:val="sq-AL"/>
        </w:rPr>
        <w:t xml:space="preserve">rregullohet përmes marrëveshjes kontraktuale ndërmjet Ministrisë së Administrimit të Pushtetit Lokal (Punëdhënësi) dhe </w:t>
      </w:r>
      <w:r w:rsidR="00624FEC">
        <w:rPr>
          <w:rFonts w:ascii="Book Antiqua" w:hAnsi="Book Antiqua"/>
          <w:sz w:val="22"/>
          <w:szCs w:val="22"/>
          <w:lang w:val="sq-AL"/>
        </w:rPr>
        <w:t>ofruesit të shërbimit</w:t>
      </w:r>
      <w:r w:rsidR="0017779F">
        <w:rPr>
          <w:rFonts w:ascii="Book Antiqua" w:hAnsi="Book Antiqua"/>
          <w:sz w:val="22"/>
          <w:szCs w:val="22"/>
          <w:lang w:val="sq-AL"/>
        </w:rPr>
        <w:t xml:space="preserve"> të pastrimit</w:t>
      </w:r>
      <w:r w:rsidR="00624FEC">
        <w:rPr>
          <w:rFonts w:ascii="Book Antiqua" w:hAnsi="Book Antiqua"/>
          <w:sz w:val="22"/>
          <w:szCs w:val="22"/>
          <w:lang w:val="sq-AL"/>
        </w:rPr>
        <w:t xml:space="preserve"> (</w:t>
      </w:r>
      <w:r w:rsidRPr="00E05FF9">
        <w:rPr>
          <w:rFonts w:ascii="Book Antiqua" w:hAnsi="Book Antiqua"/>
          <w:sz w:val="22"/>
          <w:szCs w:val="22"/>
          <w:lang w:val="sq-AL"/>
        </w:rPr>
        <w:t>Punëmarrësi/</w:t>
      </w:r>
      <w:r w:rsidR="00504677">
        <w:rPr>
          <w:rFonts w:ascii="Book Antiqua" w:hAnsi="Book Antiqua"/>
          <w:sz w:val="22"/>
          <w:szCs w:val="22"/>
          <w:lang w:val="sq-AL"/>
        </w:rPr>
        <w:t>ja</w:t>
      </w:r>
      <w:r w:rsidR="00624FEC">
        <w:rPr>
          <w:rFonts w:ascii="Book Antiqua" w:hAnsi="Book Antiqua"/>
          <w:sz w:val="22"/>
          <w:szCs w:val="22"/>
          <w:lang w:val="sq-AL"/>
        </w:rPr>
        <w:t>);</w:t>
      </w:r>
    </w:p>
    <w:p w14:paraId="2D58A128" w14:textId="363BB3B7" w:rsidR="00FD39F1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Shërbimi i pastrimit 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duhet të </w:t>
      </w:r>
      <w:r>
        <w:rPr>
          <w:rFonts w:ascii="Book Antiqua" w:hAnsi="Book Antiqua"/>
          <w:sz w:val="22"/>
          <w:szCs w:val="22"/>
          <w:lang w:val="sq-AL"/>
        </w:rPr>
        <w:t xml:space="preserve">realizohet 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në kohën e </w:t>
      </w:r>
      <w:r>
        <w:rPr>
          <w:rFonts w:ascii="Book Antiqua" w:hAnsi="Book Antiqua"/>
          <w:sz w:val="22"/>
          <w:szCs w:val="22"/>
          <w:lang w:val="sq-AL"/>
        </w:rPr>
        <w:t>për</w:t>
      </w:r>
      <w:r w:rsidR="00FD39F1" w:rsidRPr="00333482">
        <w:rPr>
          <w:rFonts w:ascii="Book Antiqua" w:hAnsi="Book Antiqua"/>
          <w:sz w:val="22"/>
          <w:szCs w:val="22"/>
          <w:lang w:val="sq-AL"/>
        </w:rPr>
        <w:t>caktuar nga punëdhënësi</w:t>
      </w:r>
      <w:r>
        <w:rPr>
          <w:rFonts w:ascii="Book Antiqua" w:hAnsi="Book Antiqua"/>
          <w:sz w:val="22"/>
          <w:szCs w:val="22"/>
          <w:lang w:val="sq-AL"/>
        </w:rPr>
        <w:t>;</w:t>
      </w:r>
    </w:p>
    <w:p w14:paraId="42741DE5" w14:textId="662CE9F6" w:rsidR="00FD39F1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unëmarrësi/ja obligohet që shërbimin e pastrimit ta realizoj së paku tri (3</w:t>
      </w:r>
      <w:r w:rsidR="00FD39F1">
        <w:rPr>
          <w:rFonts w:ascii="Book Antiqua" w:hAnsi="Book Antiqua"/>
          <w:sz w:val="22"/>
          <w:szCs w:val="22"/>
          <w:lang w:val="sq-AL"/>
        </w:rPr>
        <w:t>) herë</w:t>
      </w:r>
      <w:r w:rsidR="00FD39F1" w:rsidRPr="00333482">
        <w:rPr>
          <w:rFonts w:ascii="Book Antiqua" w:hAnsi="Book Antiqua"/>
          <w:sz w:val="22"/>
          <w:szCs w:val="22"/>
          <w:lang w:val="sq-AL"/>
        </w:rPr>
        <w:t xml:space="preserve"> në javë</w:t>
      </w:r>
      <w:r>
        <w:rPr>
          <w:rFonts w:ascii="Book Antiqua" w:hAnsi="Book Antiqua"/>
          <w:sz w:val="22"/>
          <w:szCs w:val="22"/>
          <w:lang w:val="sq-AL"/>
        </w:rPr>
        <w:t>;</w:t>
      </w:r>
    </w:p>
    <w:p w14:paraId="1DB5308A" w14:textId="0296CF62" w:rsidR="0041204A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Orari i shërbimit të pastrimit do të përcaktohet në dakordim me </w:t>
      </w:r>
      <w:r w:rsidR="00434D57">
        <w:rPr>
          <w:rFonts w:ascii="Book Antiqua" w:hAnsi="Book Antiqua"/>
          <w:sz w:val="22"/>
          <w:szCs w:val="22"/>
          <w:lang w:val="sq-AL"/>
        </w:rPr>
        <w:t>zyrtar</w:t>
      </w:r>
      <w:r w:rsidR="00F24B4A">
        <w:rPr>
          <w:rFonts w:ascii="Book Antiqua" w:hAnsi="Book Antiqua"/>
          <w:sz w:val="22"/>
          <w:szCs w:val="22"/>
          <w:lang w:val="sq-AL"/>
        </w:rPr>
        <w:t>ë</w:t>
      </w:r>
      <w:r w:rsidR="00434D57">
        <w:rPr>
          <w:rFonts w:ascii="Book Antiqua" w:hAnsi="Book Antiqua"/>
          <w:sz w:val="22"/>
          <w:szCs w:val="22"/>
          <w:lang w:val="sq-AL"/>
        </w:rPr>
        <w:t>t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 xml:space="preserve">përgjegjës të 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“CBC House</w:t>
      </w:r>
      <w:r w:rsidR="00B80C5B">
        <w:rPr>
          <w:rFonts w:ascii="Book Antiqua" w:hAnsi="Book Antiqua"/>
          <w:sz w:val="22"/>
          <w:szCs w:val="22"/>
          <w:lang w:val="sq-AL"/>
        </w:rPr>
        <w:t>”</w:t>
      </w:r>
      <w:r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63A69BA2" w14:textId="7D4D28B2" w:rsidR="00E05FF9" w:rsidRPr="00624FEC" w:rsidRDefault="00624FEC" w:rsidP="00624FEC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unëmarrësi/ja duhet të jetë në dispozicon të ofrimit të shërbimit të pastrimit, edhe në rastet e tjera të nevojshme kur kërkohet nga zyrtarët përgjegjës të “CBC House”</w:t>
      </w:r>
      <w:r w:rsidR="00504677">
        <w:rPr>
          <w:rFonts w:ascii="Book Antiqua" w:hAnsi="Book Antiqua"/>
          <w:sz w:val="22"/>
          <w:szCs w:val="22"/>
          <w:lang w:val="sq-AL"/>
        </w:rPr>
        <w:t>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757D9FC5" w14:textId="1F3D0B19" w:rsidR="00FF161F" w:rsidRPr="00333482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2F0850DA" w14:textId="57F86105" w:rsidR="00FF161F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Kualifikimet</w:t>
      </w:r>
      <w:r w:rsidR="00E76C7E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 xml:space="preserve"> </w:t>
      </w: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dhe përvoja:</w:t>
      </w:r>
    </w:p>
    <w:p w14:paraId="4FD437AB" w14:textId="77777777" w:rsidR="008C34E2" w:rsidRDefault="008C34E2" w:rsidP="00624FEC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>
        <w:rPr>
          <w:rFonts w:ascii="Book Antiqua" w:hAnsi="Book Antiqua" w:cs="Helvetica"/>
          <w:sz w:val="22"/>
          <w:szCs w:val="22"/>
          <w:lang w:val="sq-AL"/>
        </w:rPr>
        <w:t xml:space="preserve">Shkollim primar dhe/ose sekondar; </w:t>
      </w:r>
    </w:p>
    <w:p w14:paraId="28D2BDEB" w14:textId="34EF054D" w:rsidR="008C34E2" w:rsidRPr="00333482" w:rsidRDefault="008C34E2" w:rsidP="00624FEC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 xml:space="preserve">Përvoja përkatëse e punës, do të jetë </w:t>
      </w:r>
      <w:r w:rsidR="00B80C5B">
        <w:rPr>
          <w:rFonts w:ascii="Book Antiqua" w:hAnsi="Book Antiqua" w:cs="Helvetica"/>
          <w:sz w:val="22"/>
          <w:szCs w:val="22"/>
          <w:lang w:val="sq-AL"/>
        </w:rPr>
        <w:t>përparësi.</w:t>
      </w:r>
    </w:p>
    <w:p w14:paraId="7849215A" w14:textId="4A548DDA" w:rsidR="00FF161F" w:rsidRPr="00333482" w:rsidRDefault="00FF161F" w:rsidP="00624FEC">
      <w:p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60E47069" w14:textId="3FD6A467" w:rsidR="00FF161F" w:rsidRPr="00333482" w:rsidRDefault="00FF161F" w:rsidP="00624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q-AL"/>
        </w:rPr>
        <w:t>Njohuritë dhe aftësitë e kërkuara:</w:t>
      </w:r>
    </w:p>
    <w:p w14:paraId="497BBD8D" w14:textId="77777777" w:rsidR="008C34E2" w:rsidRPr="00333482" w:rsidRDefault="008C34E2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>Të ketë aftësi për të punuar sipas standardeve të larta të punës dhe të jetë i/e organizuar;</w:t>
      </w:r>
    </w:p>
    <w:p w14:paraId="2B239B99" w14:textId="1014FA1A" w:rsidR="008C34E2" w:rsidRDefault="008C34E2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 w:rsidRPr="00333482">
        <w:rPr>
          <w:rFonts w:ascii="Book Antiqua" w:hAnsi="Book Antiqua" w:cs="Helvetica"/>
          <w:sz w:val="22"/>
          <w:szCs w:val="22"/>
          <w:lang w:val="sq-AL"/>
        </w:rPr>
        <w:t>Të ketë aftësi për t’u përshtatur brenda ambientit punues</w:t>
      </w:r>
      <w:r>
        <w:rPr>
          <w:rFonts w:ascii="Book Antiqua" w:hAnsi="Book Antiqua" w:cs="Helvetica"/>
          <w:sz w:val="22"/>
          <w:szCs w:val="22"/>
          <w:lang w:val="sq-AL"/>
        </w:rPr>
        <w:t>.</w:t>
      </w:r>
    </w:p>
    <w:p w14:paraId="3C391FDA" w14:textId="2C2ECD6B" w:rsidR="002D69FC" w:rsidRPr="00333482" w:rsidRDefault="002D69FC" w:rsidP="00624FEC">
      <w:pPr>
        <w:numPr>
          <w:ilvl w:val="0"/>
          <w:numId w:val="19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  <w:r>
        <w:rPr>
          <w:rFonts w:ascii="Book Antiqua" w:hAnsi="Book Antiqua" w:cs="Helvetica"/>
          <w:sz w:val="22"/>
          <w:szCs w:val="22"/>
          <w:lang w:val="sq-AL"/>
        </w:rPr>
        <w:t xml:space="preserve">Të ketë aftësi të mira komunikimi dhe bashkëpunimi; </w:t>
      </w:r>
    </w:p>
    <w:p w14:paraId="405671E6" w14:textId="77777777" w:rsidR="00A33B2A" w:rsidRPr="00333482" w:rsidRDefault="00A33B2A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71A4D58" w14:textId="5C38FBB4" w:rsidR="005047E4" w:rsidRPr="00333482" w:rsidRDefault="00E76C7E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ë gjithë </w:t>
      </w:r>
      <w:r w:rsidR="00434D57">
        <w:rPr>
          <w:rFonts w:ascii="Book Antiqua" w:hAnsi="Book Antiqua"/>
          <w:sz w:val="22"/>
          <w:szCs w:val="22"/>
          <w:lang w:val="sq-AL"/>
        </w:rPr>
        <w:t>të interesuar</w:t>
      </w:r>
      <w:r w:rsidR="008C34E2">
        <w:rPr>
          <w:rFonts w:ascii="Book Antiqua" w:hAnsi="Book Antiqua"/>
          <w:sz w:val="22"/>
          <w:szCs w:val="22"/>
          <w:lang w:val="sq-AL"/>
        </w:rPr>
        <w:t>it</w:t>
      </w:r>
      <w:r w:rsidR="005047E4" w:rsidRPr="00333482">
        <w:rPr>
          <w:rFonts w:ascii="Book Antiqua" w:hAnsi="Book Antiqua"/>
          <w:sz w:val="22"/>
          <w:szCs w:val="22"/>
          <w:lang w:val="sq-AL"/>
        </w:rPr>
        <w:t xml:space="preserve"> duhet të dorëzojnë</w:t>
      </w:r>
      <w:r w:rsidR="0092038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FF161F" w:rsidRPr="00333482">
        <w:rPr>
          <w:rFonts w:ascii="Book Antiqua" w:hAnsi="Book Antiqua"/>
          <w:sz w:val="22"/>
          <w:szCs w:val="22"/>
          <w:lang w:val="sq-AL"/>
        </w:rPr>
        <w:t>dokumentet</w:t>
      </w:r>
      <w:r w:rsidR="00B80C5B">
        <w:rPr>
          <w:rFonts w:ascii="Book Antiqua" w:hAnsi="Book Antiqua"/>
          <w:sz w:val="22"/>
          <w:szCs w:val="22"/>
          <w:lang w:val="sq-AL"/>
        </w:rPr>
        <w:t>,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si n</w:t>
      </w:r>
      <w:r w:rsidR="004D239E" w:rsidRPr="00333482">
        <w:rPr>
          <w:rFonts w:ascii="Book Antiqua" w:hAnsi="Book Antiqua"/>
          <w:sz w:val="22"/>
          <w:szCs w:val="22"/>
          <w:lang w:val="sq-AL"/>
        </w:rPr>
        <w:t>ë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vijim</w:t>
      </w:r>
      <w:r w:rsidR="00B80C5B">
        <w:rPr>
          <w:rFonts w:ascii="Book Antiqua" w:hAnsi="Book Antiqua"/>
          <w:sz w:val="22"/>
          <w:szCs w:val="22"/>
          <w:lang w:val="sq-AL"/>
        </w:rPr>
        <w:t>,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E657F4">
        <w:rPr>
          <w:rFonts w:ascii="Book Antiqua" w:hAnsi="Book Antiqua"/>
          <w:sz w:val="22"/>
          <w:szCs w:val="22"/>
          <w:lang w:val="sq-AL"/>
        </w:rPr>
        <w:t>deri me dat</w:t>
      </w:r>
      <w:r w:rsidR="00E657F4" w:rsidRPr="00E657F4">
        <w:rPr>
          <w:rFonts w:ascii="Book Antiqua" w:hAnsi="Book Antiqua"/>
          <w:sz w:val="22"/>
          <w:szCs w:val="22"/>
          <w:lang w:val="sq-AL"/>
        </w:rPr>
        <w:t>ë</w:t>
      </w:r>
      <w:r w:rsidR="00E657F4">
        <w:rPr>
          <w:rFonts w:ascii="Book Antiqua" w:hAnsi="Book Antiqua"/>
          <w:sz w:val="22"/>
          <w:szCs w:val="22"/>
          <w:lang w:val="sq-AL"/>
        </w:rPr>
        <w:t xml:space="preserve">n </w:t>
      </w:r>
      <w:r w:rsidR="007B47DC">
        <w:rPr>
          <w:rFonts w:ascii="Book Antiqua" w:hAnsi="Book Antiqua"/>
          <w:sz w:val="22"/>
          <w:szCs w:val="22"/>
          <w:lang w:val="sq-AL"/>
        </w:rPr>
        <w:t>0</w:t>
      </w:r>
      <w:r w:rsidR="00874875">
        <w:rPr>
          <w:rFonts w:ascii="Book Antiqua" w:hAnsi="Book Antiqua"/>
          <w:sz w:val="22"/>
          <w:szCs w:val="22"/>
          <w:lang w:val="sq-AL"/>
        </w:rPr>
        <w:t>5</w:t>
      </w:r>
      <w:r w:rsidR="007B47DC">
        <w:rPr>
          <w:rFonts w:ascii="Book Antiqua" w:hAnsi="Book Antiqua"/>
          <w:sz w:val="22"/>
          <w:szCs w:val="22"/>
          <w:lang w:val="sq-AL"/>
        </w:rPr>
        <w:t>.02.</w:t>
      </w:r>
      <w:r w:rsidR="00E657F4">
        <w:rPr>
          <w:rFonts w:ascii="Book Antiqua" w:hAnsi="Book Antiqua"/>
          <w:sz w:val="22"/>
          <w:szCs w:val="22"/>
          <w:lang w:val="sq-AL"/>
        </w:rPr>
        <w:t>2026 n</w:t>
      </w:r>
      <w:r w:rsidR="00E657F4" w:rsidRPr="00E657F4">
        <w:rPr>
          <w:rFonts w:ascii="Book Antiqua" w:hAnsi="Book Antiqua"/>
          <w:sz w:val="22"/>
          <w:szCs w:val="22"/>
          <w:lang w:val="sq-AL"/>
        </w:rPr>
        <w:t>ë</w:t>
      </w:r>
      <w:r w:rsidR="00E657F4">
        <w:rPr>
          <w:rFonts w:ascii="Book Antiqua" w:hAnsi="Book Antiqua"/>
          <w:sz w:val="22"/>
          <w:szCs w:val="22"/>
          <w:lang w:val="sq-AL"/>
        </w:rPr>
        <w:t xml:space="preserve"> ora 16:00 </w:t>
      </w:r>
      <w:r w:rsidR="00FF161F" w:rsidRPr="00333482">
        <w:rPr>
          <w:rFonts w:ascii="Book Antiqua" w:hAnsi="Book Antiqua"/>
          <w:sz w:val="22"/>
          <w:szCs w:val="22"/>
          <w:lang w:val="sq-AL"/>
        </w:rPr>
        <w:t>n</w:t>
      </w:r>
      <w:r w:rsidR="004D239E" w:rsidRPr="00333482">
        <w:rPr>
          <w:rFonts w:ascii="Book Antiqua" w:hAnsi="Book Antiqua"/>
          <w:sz w:val="22"/>
          <w:szCs w:val="22"/>
          <w:lang w:val="sq-AL"/>
        </w:rPr>
        <w:t>ë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</w:t>
      </w:r>
      <w:r w:rsidR="0041204A" w:rsidRPr="00333482">
        <w:rPr>
          <w:rFonts w:ascii="Book Antiqua" w:hAnsi="Book Antiqua"/>
          <w:sz w:val="22"/>
          <w:szCs w:val="22"/>
          <w:lang w:val="sq-AL"/>
        </w:rPr>
        <w:t>postën</w:t>
      </w:r>
      <w:r w:rsidR="00FF161F" w:rsidRPr="00333482">
        <w:rPr>
          <w:rFonts w:ascii="Book Antiqua" w:hAnsi="Book Antiqua"/>
          <w:sz w:val="22"/>
          <w:szCs w:val="22"/>
          <w:lang w:val="sq-AL"/>
        </w:rPr>
        <w:t xml:space="preserve"> elektronike </w:t>
      </w:r>
      <w:hyperlink r:id="rId8" w:history="1">
        <w:r w:rsidR="00FF161F" w:rsidRPr="007B47DC">
          <w:rPr>
            <w:rStyle w:val="Hyperlink"/>
            <w:rFonts w:ascii="Book Antiqua" w:hAnsi="Book Antiqua"/>
            <w:b/>
            <w:color w:val="auto"/>
            <w:sz w:val="22"/>
            <w:szCs w:val="22"/>
            <w:lang w:val="sq-AL"/>
          </w:rPr>
          <w:t>arjeta.sahiti@rks-gov.net</w:t>
        </w:r>
      </w:hyperlink>
      <w:r w:rsidR="00E6203D" w:rsidRPr="00434D57">
        <w:rPr>
          <w:rStyle w:val="Hyperlink"/>
          <w:rFonts w:ascii="Book Antiqua" w:hAnsi="Book Antiqua"/>
          <w:color w:val="auto"/>
          <w:sz w:val="22"/>
          <w:szCs w:val="22"/>
          <w:u w:val="none"/>
          <w:lang w:val="sq-AL"/>
        </w:rPr>
        <w:t xml:space="preserve"> </w:t>
      </w:r>
      <w:r w:rsidR="00B80C5B">
        <w:rPr>
          <w:rFonts w:ascii="Book Antiqua" w:hAnsi="Book Antiqua"/>
          <w:sz w:val="22"/>
          <w:szCs w:val="22"/>
          <w:lang w:val="sq-AL"/>
        </w:rPr>
        <w:t>me</w:t>
      </w:r>
      <w:r w:rsidR="008434C7">
        <w:rPr>
          <w:rFonts w:ascii="Book Antiqua" w:hAnsi="Book Antiqua"/>
          <w:sz w:val="22"/>
          <w:szCs w:val="22"/>
          <w:lang w:val="sq-AL"/>
        </w:rPr>
        <w:t xml:space="preserve"> subjekt</w:t>
      </w:r>
      <w:r w:rsidR="00B80C5B">
        <w:rPr>
          <w:rFonts w:ascii="Book Antiqua" w:hAnsi="Book Antiqua"/>
          <w:sz w:val="22"/>
          <w:szCs w:val="22"/>
          <w:lang w:val="sq-AL"/>
        </w:rPr>
        <w:t>in</w:t>
      </w:r>
      <w:r w:rsidR="008434C7">
        <w:rPr>
          <w:rFonts w:ascii="Book Antiqua" w:hAnsi="Book Antiqua"/>
          <w:sz w:val="22"/>
          <w:szCs w:val="22"/>
          <w:lang w:val="sq-AL"/>
        </w:rPr>
        <w:t xml:space="preserve"> </w:t>
      </w:r>
      <w:r w:rsidR="00434D57">
        <w:rPr>
          <w:rFonts w:ascii="Book Antiqua" w:hAnsi="Book Antiqua"/>
          <w:sz w:val="22"/>
          <w:szCs w:val="22"/>
          <w:lang w:val="sq-AL"/>
        </w:rPr>
        <w:t>“</w:t>
      </w:r>
      <w:r w:rsidR="00B80C5B">
        <w:rPr>
          <w:rFonts w:ascii="Book Antiqua" w:hAnsi="Book Antiqua"/>
          <w:b/>
          <w:sz w:val="22"/>
          <w:szCs w:val="22"/>
          <w:lang w:val="sq-AL"/>
        </w:rPr>
        <w:t>Aplikim</w:t>
      </w:r>
      <w:r w:rsidR="008434C7" w:rsidRPr="008434C7">
        <w:rPr>
          <w:rFonts w:ascii="Book Antiqua" w:hAnsi="Book Antiqua"/>
          <w:b/>
          <w:sz w:val="22"/>
          <w:szCs w:val="22"/>
          <w:lang w:val="sq-AL"/>
        </w:rPr>
        <w:t xml:space="preserve"> për</w:t>
      </w:r>
      <w:r w:rsidR="00B80C5B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="007B47DC">
        <w:rPr>
          <w:rFonts w:ascii="Book Antiqua" w:hAnsi="Book Antiqua"/>
          <w:b/>
          <w:sz w:val="22"/>
          <w:szCs w:val="22"/>
          <w:lang w:val="sq-AL"/>
        </w:rPr>
        <w:t xml:space="preserve">ofrimin e shërbimit të </w:t>
      </w:r>
      <w:r w:rsidR="004F2147">
        <w:rPr>
          <w:rFonts w:ascii="Book Antiqua" w:hAnsi="Book Antiqua"/>
          <w:b/>
          <w:sz w:val="22"/>
          <w:szCs w:val="22"/>
          <w:lang w:val="sq-AL"/>
        </w:rPr>
        <w:t>mirëmbajtje</w:t>
      </w:r>
      <w:r w:rsidR="007B47DC">
        <w:rPr>
          <w:rFonts w:ascii="Book Antiqua" w:hAnsi="Book Antiqua"/>
          <w:b/>
          <w:sz w:val="22"/>
          <w:szCs w:val="22"/>
          <w:lang w:val="sq-AL"/>
        </w:rPr>
        <w:t>s</w:t>
      </w:r>
      <w:r w:rsidR="008434C7" w:rsidRPr="008434C7">
        <w:rPr>
          <w:rFonts w:ascii="Book Antiqua" w:hAnsi="Book Antiqua"/>
          <w:b/>
          <w:sz w:val="22"/>
          <w:szCs w:val="22"/>
          <w:lang w:val="sq-AL"/>
        </w:rPr>
        <w:t xml:space="preserve"> t</w:t>
      </w:r>
      <w:r w:rsidR="008434C7">
        <w:rPr>
          <w:rFonts w:ascii="Book Antiqua" w:hAnsi="Book Antiqua"/>
          <w:b/>
          <w:sz w:val="22"/>
          <w:szCs w:val="22"/>
          <w:lang w:val="sq-AL"/>
        </w:rPr>
        <w:t>ë</w:t>
      </w:r>
      <w:r w:rsidR="008434C7" w:rsidRPr="008434C7">
        <w:rPr>
          <w:rFonts w:ascii="Book Antiqua" w:hAnsi="Book Antiqua"/>
          <w:b/>
          <w:sz w:val="22"/>
          <w:szCs w:val="22"/>
          <w:lang w:val="sq-AL"/>
        </w:rPr>
        <w:t xml:space="preserve"> CBC House</w:t>
      </w:r>
      <w:r w:rsidR="00434D57">
        <w:rPr>
          <w:rFonts w:ascii="Book Antiqua" w:hAnsi="Book Antiqua"/>
          <w:b/>
          <w:sz w:val="22"/>
          <w:szCs w:val="22"/>
          <w:lang w:val="sq-AL"/>
        </w:rPr>
        <w:t>”</w:t>
      </w:r>
      <w:r w:rsidR="00E9035C" w:rsidRPr="00E9035C">
        <w:rPr>
          <w:rFonts w:ascii="Book Antiqua" w:hAnsi="Book Antiqua"/>
          <w:sz w:val="22"/>
          <w:szCs w:val="22"/>
          <w:lang w:val="sq-AL"/>
        </w:rPr>
        <w:t>:</w:t>
      </w:r>
    </w:p>
    <w:p w14:paraId="5D18E598" w14:textId="7361235B" w:rsidR="008C34E2" w:rsidRDefault="00134BA1" w:rsidP="00624FEC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Kopja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e </w:t>
      </w:r>
      <w:r>
        <w:rPr>
          <w:rFonts w:ascii="Book Antiqua" w:hAnsi="Book Antiqua"/>
          <w:sz w:val="22"/>
          <w:szCs w:val="22"/>
          <w:lang w:val="sq-AL"/>
        </w:rPr>
        <w:t>l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etërnjoftimit</w:t>
      </w:r>
      <w:r w:rsidR="004C17E5">
        <w:rPr>
          <w:rFonts w:ascii="Book Antiqua" w:hAnsi="Book Antiqua"/>
          <w:sz w:val="22"/>
          <w:szCs w:val="22"/>
          <w:lang w:val="sq-AL"/>
        </w:rPr>
        <w:t xml:space="preserve"> t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 xml:space="preserve"> vlefsh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m e l</w:t>
      </w:r>
      <w:r w:rsidR="004C17E5" w:rsidRPr="00333482">
        <w:rPr>
          <w:rFonts w:ascii="Book Antiqua" w:hAnsi="Book Antiqua"/>
          <w:sz w:val="22"/>
          <w:szCs w:val="22"/>
          <w:lang w:val="sq-AL"/>
        </w:rPr>
        <w:t>ë</w:t>
      </w:r>
      <w:r w:rsidR="004C17E5">
        <w:rPr>
          <w:rFonts w:ascii="Book Antiqua" w:hAnsi="Book Antiqua"/>
          <w:sz w:val="22"/>
          <w:szCs w:val="22"/>
          <w:lang w:val="sq-AL"/>
        </w:rPr>
        <w:t>shuar nga MPB</w:t>
      </w:r>
      <w:r w:rsidR="007B47DC">
        <w:rPr>
          <w:rFonts w:ascii="Book Antiqua" w:hAnsi="Book Antiqua"/>
          <w:sz w:val="22"/>
          <w:szCs w:val="22"/>
          <w:lang w:val="sq-AL"/>
        </w:rPr>
        <w:t>/RKS</w:t>
      </w:r>
      <w:r w:rsidR="008C34E2">
        <w:rPr>
          <w:rFonts w:ascii="Book Antiqua" w:hAnsi="Book Antiqua"/>
          <w:sz w:val="22"/>
          <w:szCs w:val="22"/>
          <w:lang w:val="sq-AL"/>
        </w:rPr>
        <w:t>;</w:t>
      </w:r>
    </w:p>
    <w:p w14:paraId="1F2CE504" w14:textId="34517875" w:rsidR="008C34E2" w:rsidRPr="005414D1" w:rsidRDefault="00134BA1" w:rsidP="00624FEC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CV</w:t>
      </w:r>
      <w:r w:rsidR="00B80C5B">
        <w:rPr>
          <w:rFonts w:ascii="Book Antiqua" w:hAnsi="Book Antiqua"/>
          <w:sz w:val="22"/>
          <w:szCs w:val="22"/>
          <w:lang w:val="sq-AL"/>
        </w:rPr>
        <w:t xml:space="preserve"> (biografi)</w:t>
      </w:r>
      <w:r w:rsidR="008C34E2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66E233FD" w14:textId="77777777" w:rsidR="008C34E2" w:rsidRPr="00333482" w:rsidRDefault="008C34E2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E550075" w14:textId="3AB04D64" w:rsidR="009E6200" w:rsidRDefault="00C87DDE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Kandidatët të cilët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kalojnë </w:t>
      </w:r>
      <w:r>
        <w:rPr>
          <w:rFonts w:ascii="Book Antiqua" w:hAnsi="Book Antiqua"/>
          <w:sz w:val="22"/>
          <w:szCs w:val="22"/>
          <w:lang w:val="sq-AL"/>
        </w:rPr>
        <w:t xml:space="preserve">me sukses </w:t>
      </w:r>
      <w:r w:rsidR="008C34E2" w:rsidRPr="00333482">
        <w:rPr>
          <w:rFonts w:ascii="Book Antiqua" w:hAnsi="Book Antiqua"/>
          <w:sz w:val="22"/>
          <w:szCs w:val="22"/>
          <w:lang w:val="sq-AL"/>
        </w:rPr>
        <w:t>fazë</w:t>
      </w:r>
      <w:r w:rsidR="00134BA1">
        <w:rPr>
          <w:rFonts w:ascii="Book Antiqua" w:hAnsi="Book Antiqua"/>
          <w:sz w:val="22"/>
          <w:szCs w:val="22"/>
          <w:lang w:val="sq-AL"/>
        </w:rPr>
        <w:t>n e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parë të </w:t>
      </w:r>
      <w:r w:rsidR="008C34E2">
        <w:rPr>
          <w:rFonts w:ascii="Book Antiqua" w:hAnsi="Book Antiqua"/>
          <w:sz w:val="22"/>
          <w:szCs w:val="22"/>
          <w:lang w:val="sq-AL"/>
        </w:rPr>
        <w:t>rekrutimit</w:t>
      </w:r>
      <w:r w:rsidR="008C34E2" w:rsidRPr="00333482">
        <w:rPr>
          <w:rFonts w:ascii="Book Antiqua" w:hAnsi="Book Antiqua"/>
          <w:sz w:val="22"/>
          <w:szCs w:val="22"/>
          <w:lang w:val="sq-AL"/>
        </w:rPr>
        <w:t xml:space="preserve"> do të ftohen për intervist</w:t>
      </w:r>
      <w:r w:rsidR="00134BA1">
        <w:rPr>
          <w:rFonts w:ascii="Book Antiqua" w:hAnsi="Book Antiqua"/>
          <w:sz w:val="22"/>
          <w:szCs w:val="22"/>
          <w:lang w:val="sq-AL"/>
        </w:rPr>
        <w:t>im.</w:t>
      </w:r>
    </w:p>
    <w:p w14:paraId="1895BED6" w14:textId="264F2FB3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6E5A68A" w14:textId="385DF069" w:rsidR="00BD1F26" w:rsidRDefault="00BD1F26" w:rsidP="00624FEC">
      <w:pPr>
        <w:pBdr>
          <w:bottom w:val="dotted" w:sz="24" w:space="1" w:color="auto"/>
        </w:pBdr>
        <w:jc w:val="both"/>
        <w:rPr>
          <w:rFonts w:ascii="Book Antiqua" w:hAnsi="Book Antiqua"/>
          <w:sz w:val="22"/>
          <w:szCs w:val="22"/>
          <w:lang w:val="sq-AL"/>
        </w:rPr>
      </w:pPr>
    </w:p>
    <w:p w14:paraId="612D611C" w14:textId="605E77AA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321AC6C" w14:textId="0772839C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F2F9B0A" w14:textId="77777777" w:rsidR="00BD1F26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955367A" w14:textId="4A5669A2" w:rsidR="00BD1F26" w:rsidRPr="000441FF" w:rsidRDefault="00BD1F26" w:rsidP="00BD1F26">
      <w:pPr>
        <w:jc w:val="both"/>
        <w:outlineLvl w:val="0"/>
        <w:rPr>
          <w:rFonts w:ascii="Book Antiqua" w:hAnsi="Book Antiqua"/>
          <w:b/>
          <w:sz w:val="22"/>
          <w:szCs w:val="22"/>
          <w:u w:val="single"/>
          <w:lang w:val="sr-Latn-RS"/>
        </w:rPr>
      </w:pPr>
      <w:r w:rsidRPr="000441FF">
        <w:rPr>
          <w:rFonts w:ascii="Book Antiqua" w:hAnsi="Book Antiqua"/>
          <w:b/>
          <w:sz w:val="22"/>
          <w:szCs w:val="22"/>
          <w:u w:val="single"/>
          <w:lang w:val="sq-AL"/>
        </w:rPr>
        <w:t>O</w:t>
      </w:r>
      <w:r w:rsidRPr="000441FF">
        <w:rPr>
          <w:rFonts w:ascii="Book Antiqua" w:hAnsi="Book Antiqua"/>
          <w:b/>
          <w:sz w:val="22"/>
          <w:szCs w:val="22"/>
          <w:u w:val="single"/>
          <w:lang w:val="sr-Latn-RS"/>
        </w:rPr>
        <w:t>glas – zahtev za ponudu usluge održavanja</w:t>
      </w:r>
    </w:p>
    <w:p w14:paraId="0517D225" w14:textId="77777777" w:rsidR="00BD1F26" w:rsidRPr="000441FF" w:rsidRDefault="00BD1F26" w:rsidP="00BD1F26">
      <w:pPr>
        <w:jc w:val="both"/>
        <w:rPr>
          <w:rFonts w:ascii="Book Antiqua" w:hAnsi="Book Antiqua"/>
          <w:b/>
          <w:sz w:val="22"/>
          <w:szCs w:val="22"/>
          <w:u w:val="single"/>
          <w:lang w:val="sr-Latn-RS"/>
        </w:rPr>
      </w:pPr>
    </w:p>
    <w:p w14:paraId="7DE59786" w14:textId="77777777" w:rsidR="00BD1F26" w:rsidRPr="00063CB8" w:rsidRDefault="00BD1F26" w:rsidP="00BD1F26">
      <w:pPr>
        <w:jc w:val="both"/>
        <w:outlineLvl w:val="0"/>
        <w:rPr>
          <w:rFonts w:ascii="Book Antiqua" w:hAnsi="Book Antiqua"/>
          <w:sz w:val="22"/>
          <w:szCs w:val="22"/>
          <w:lang w:val="sr-Latn-RS"/>
        </w:rPr>
      </w:pPr>
    </w:p>
    <w:p w14:paraId="6BF2F7D2" w14:textId="701F580C" w:rsidR="00BD1F26" w:rsidRPr="000441FF" w:rsidRDefault="00BD1F26" w:rsidP="00BD1F26">
      <w:pPr>
        <w:jc w:val="both"/>
        <w:outlineLvl w:val="0"/>
        <w:rPr>
          <w:rFonts w:ascii="Book Antiqua" w:hAnsi="Book Antiqua"/>
          <w:b/>
          <w:bCs/>
          <w:sz w:val="22"/>
          <w:szCs w:val="22"/>
          <w:lang w:val="sr-Latn-RS"/>
        </w:rPr>
      </w:pP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>Datum objavljivanja oglasa: 2</w:t>
      </w:r>
      <w:r w:rsidR="0077429B">
        <w:rPr>
          <w:rFonts w:ascii="Book Antiqua" w:hAnsi="Book Antiqua"/>
          <w:b/>
          <w:bCs/>
          <w:sz w:val="22"/>
          <w:szCs w:val="22"/>
          <w:lang w:val="sr-Latn-RS"/>
        </w:rPr>
        <w:t>9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 xml:space="preserve"> januar 2026.</w:t>
      </w:r>
    </w:p>
    <w:p w14:paraId="631A3523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7F7577AC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587CFA45" w14:textId="77777777" w:rsidR="00BD1F26" w:rsidRPr="000441FF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b/>
          <w:bCs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Naziv radnog mesta: </w:t>
      </w:r>
      <w:r w:rsidRPr="000441FF">
        <w:rPr>
          <w:rStyle w:val="Strong"/>
          <w:rFonts w:ascii="Book Antiqua" w:hAnsi="Book Antiqua" w:cs="Helvetica"/>
          <w:b w:val="0"/>
          <w:bCs w:val="0"/>
          <w:sz w:val="22"/>
          <w:szCs w:val="22"/>
          <w:bdr w:val="none" w:sz="0" w:space="0" w:color="auto" w:frame="1"/>
          <w:lang w:val="sr-Latn-RS"/>
        </w:rPr>
        <w:t>radnik/ca na održavanju</w:t>
      </w:r>
    </w:p>
    <w:p w14:paraId="4D99FB69" w14:textId="77777777" w:rsidR="00BD1F26" w:rsidRPr="00063CB8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Radno mesto: </w:t>
      </w:r>
      <w:r w:rsidRPr="00063CB8">
        <w:rPr>
          <w:rFonts w:ascii="Book Antiqua" w:hAnsi="Book Antiqua"/>
          <w:sz w:val="22"/>
          <w:szCs w:val="22"/>
          <w:lang w:val="sr-Latn-RS"/>
        </w:rPr>
        <w:t xml:space="preserve">“CBC House” ul. Sejdi Kryeziu, ulaz br. 54, II. sprat II, </w:t>
      </w:r>
      <w:r w:rsidRPr="00063CB8">
        <w:rPr>
          <w:rFonts w:ascii="Book Antiqua" w:eastAsiaTheme="minorEastAsia" w:hAnsi="Book Antiqua"/>
          <w:noProof/>
          <w:sz w:val="22"/>
          <w:szCs w:val="22"/>
          <w:lang w:val="sr-Latn-RS"/>
        </w:rPr>
        <w:t>Priština.</w:t>
      </w:r>
    </w:p>
    <w:p w14:paraId="274EDCE3" w14:textId="77777777" w:rsidR="00BD1F26" w:rsidRPr="000441FF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b/>
          <w:bCs/>
          <w:sz w:val="22"/>
          <w:szCs w:val="22"/>
          <w:lang w:val="sr-Latn-RS"/>
        </w:rPr>
      </w:pPr>
      <w:r w:rsidRPr="00063CB8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Vreme trajanja: </w:t>
      </w:r>
      <w:r w:rsidRPr="000441FF">
        <w:rPr>
          <w:rStyle w:val="Strong"/>
          <w:rFonts w:ascii="Book Antiqua" w:hAnsi="Book Antiqua" w:cs="Helvetica"/>
          <w:b w:val="0"/>
          <w:bCs w:val="0"/>
          <w:sz w:val="22"/>
          <w:szCs w:val="22"/>
          <w:bdr w:val="none" w:sz="0" w:space="0" w:color="auto" w:frame="1"/>
          <w:lang w:val="sr-Latn-RS"/>
        </w:rPr>
        <w:t>jednogodišnji period od dana potpisivanja ugovora sa mogućnošću nastavka</w:t>
      </w:r>
    </w:p>
    <w:p w14:paraId="177CBFF7" w14:textId="72484922" w:rsidR="00BD1F26" w:rsidRPr="00063CB8" w:rsidRDefault="00BD1F26" w:rsidP="00BD1F26">
      <w:pPr>
        <w:numPr>
          <w:ilvl w:val="0"/>
          <w:numId w:val="16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63CB8">
        <w:rPr>
          <w:rFonts w:ascii="Book Antiqua" w:hAnsi="Book Antiqua" w:cs="Helvetica"/>
          <w:b/>
          <w:sz w:val="22"/>
          <w:szCs w:val="22"/>
          <w:lang w:val="sr-Latn-RS"/>
        </w:rPr>
        <w:t>Rok za aplikaciju od dana</w:t>
      </w:r>
      <w:r w:rsidR="00874875">
        <w:rPr>
          <w:rFonts w:ascii="Book Antiqua" w:hAnsi="Book Antiqua" w:cs="Helvetica"/>
          <w:b/>
          <w:sz w:val="22"/>
          <w:szCs w:val="22"/>
          <w:lang w:val="sr-Latn-RS"/>
        </w:rPr>
        <w:t>:</w:t>
      </w:r>
      <w:r w:rsidRPr="00063CB8">
        <w:rPr>
          <w:rFonts w:ascii="Book Antiqua" w:hAnsi="Book Antiqua" w:cs="Helvetica"/>
          <w:sz w:val="22"/>
          <w:szCs w:val="22"/>
          <w:lang w:val="sr-Latn-RS"/>
        </w:rPr>
        <w:t xml:space="preserve"> </w:t>
      </w:r>
      <w:r w:rsidR="0077429B">
        <w:rPr>
          <w:rFonts w:ascii="Book Antiqua" w:hAnsi="Book Antiqua" w:cs="Helvetica"/>
          <w:sz w:val="22"/>
          <w:szCs w:val="22"/>
          <w:lang w:val="sr-Latn-RS"/>
        </w:rPr>
        <w:t>29</w:t>
      </w:r>
      <w:r w:rsidRPr="00063CB8">
        <w:rPr>
          <w:rFonts w:ascii="Book Antiqua" w:hAnsi="Book Antiqua" w:cs="Helvetica"/>
          <w:sz w:val="22"/>
          <w:szCs w:val="22"/>
          <w:lang w:val="sr-Latn-RS"/>
        </w:rPr>
        <w:t>.01.2026. do 0</w:t>
      </w:r>
      <w:r w:rsidR="0077429B">
        <w:rPr>
          <w:rFonts w:ascii="Book Antiqua" w:hAnsi="Book Antiqua" w:cs="Helvetica"/>
          <w:sz w:val="22"/>
          <w:szCs w:val="22"/>
          <w:lang w:val="sr-Latn-RS"/>
        </w:rPr>
        <w:t>5</w:t>
      </w:r>
      <w:r w:rsidRPr="00063CB8">
        <w:rPr>
          <w:rFonts w:ascii="Book Antiqua" w:hAnsi="Book Antiqua" w:cs="Helvetica"/>
          <w:sz w:val="22"/>
          <w:szCs w:val="22"/>
          <w:lang w:val="sr-Latn-RS"/>
        </w:rPr>
        <w:t xml:space="preserve">.02.2026.  </w:t>
      </w:r>
    </w:p>
    <w:p w14:paraId="27DD35DB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6C67E534" w14:textId="77777777" w:rsidR="00BD1F26" w:rsidRDefault="00BD1F26" w:rsidP="00BD1F26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68D0E324" w14:textId="77777777" w:rsidR="00BD1F26" w:rsidRDefault="00BD1F26" w:rsidP="00BD1F26">
      <w:pPr>
        <w:jc w:val="both"/>
        <w:rPr>
          <w:rFonts w:ascii="Book Antiqua" w:hAnsi="Book Antiqua"/>
          <w:b/>
          <w:sz w:val="22"/>
          <w:szCs w:val="22"/>
          <w:lang w:val="sq-AL"/>
        </w:rPr>
      </w:pPr>
    </w:p>
    <w:p w14:paraId="30A6C19B" w14:textId="77777777" w:rsidR="00BD1F26" w:rsidRPr="00333482" w:rsidRDefault="00BD1F26" w:rsidP="00BD1F26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>
        <w:rPr>
          <w:rFonts w:ascii="Book Antiqua" w:hAnsi="Book Antiqua"/>
          <w:b/>
          <w:sz w:val="22"/>
          <w:szCs w:val="22"/>
          <w:lang w:val="sq-AL"/>
        </w:rPr>
        <w:t>OPIS</w:t>
      </w:r>
      <w:r w:rsidRPr="00333482">
        <w:rPr>
          <w:rFonts w:ascii="Book Antiqua" w:hAnsi="Book Antiqua"/>
          <w:b/>
          <w:sz w:val="22"/>
          <w:szCs w:val="22"/>
          <w:lang w:val="sq-AL"/>
        </w:rPr>
        <w:t>:</w:t>
      </w:r>
    </w:p>
    <w:p w14:paraId="085E35DF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1456855" w14:textId="77777777" w:rsidR="00BD1F26" w:rsidRPr="00063CB8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Ministarstvo administracije lokalne samouprave (MALS), u sklopu IPA fondova III sprovodi  tri  programa </w:t>
      </w:r>
      <w:r>
        <w:rPr>
          <w:rFonts w:ascii="Book Antiqua" w:hAnsi="Book Antiqua"/>
          <w:sz w:val="22"/>
          <w:szCs w:val="22"/>
          <w:lang w:val="sr-Latn-RS"/>
        </w:rPr>
        <w:t>P</w:t>
      </w:r>
      <w:r w:rsidRPr="00063CB8">
        <w:rPr>
          <w:rFonts w:ascii="Book Antiqua" w:hAnsi="Book Antiqua"/>
          <w:sz w:val="22"/>
          <w:szCs w:val="22"/>
          <w:lang w:val="sr-Latn-RS"/>
        </w:rPr>
        <w:t>rekogranične sardnje sa br. Ugovora kao u nastavku:</w:t>
      </w:r>
    </w:p>
    <w:p w14:paraId="7EC040D1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bookmarkStart w:id="0" w:name="_Hlk220488051"/>
      <w:r w:rsidRPr="00063CB8">
        <w:rPr>
          <w:rFonts w:ascii="Book Antiqua" w:hAnsi="Book Antiqua"/>
          <w:sz w:val="22"/>
          <w:szCs w:val="22"/>
          <w:lang w:val="sr-Latn-RS"/>
        </w:rPr>
        <w:t xml:space="preserve">Kosovo – </w:t>
      </w:r>
      <w:r>
        <w:rPr>
          <w:rFonts w:ascii="Book Antiqua" w:hAnsi="Book Antiqua"/>
          <w:sz w:val="22"/>
          <w:szCs w:val="22"/>
          <w:lang w:val="sr-Latn-RS"/>
        </w:rPr>
        <w:t>S</w:t>
      </w:r>
      <w:r w:rsidRPr="00063CB8">
        <w:rPr>
          <w:rFonts w:ascii="Book Antiqua" w:hAnsi="Book Antiqua"/>
          <w:sz w:val="22"/>
          <w:szCs w:val="22"/>
          <w:lang w:val="sr-Latn-RS"/>
        </w:rPr>
        <w:t>everna Makedonija</w:t>
      </w:r>
      <w:bookmarkEnd w:id="0"/>
      <w:r w:rsidRPr="00063CB8">
        <w:rPr>
          <w:rFonts w:ascii="Book Antiqua" w:hAnsi="Book Antiqua"/>
          <w:sz w:val="22"/>
          <w:szCs w:val="22"/>
          <w:lang w:val="sr-Latn-RS"/>
        </w:rPr>
        <w:t>, IPA III, 2021 – 2027, br. Ugovora 2023/450-113;</w:t>
      </w:r>
    </w:p>
    <w:p w14:paraId="30839E1E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Crna Gora - Kosovo, IPA III, 2021 – 2027, br. Ugovora 2024/454-567; i </w:t>
      </w:r>
    </w:p>
    <w:p w14:paraId="4455B90B" w14:textId="77777777" w:rsidR="00BD1F26" w:rsidRPr="00063CB8" w:rsidRDefault="00BD1F26" w:rsidP="00BD1F26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63CB8">
        <w:rPr>
          <w:rFonts w:ascii="Book Antiqua" w:hAnsi="Book Antiqua"/>
          <w:sz w:val="22"/>
          <w:szCs w:val="22"/>
          <w:lang w:val="sr-Latn-RS"/>
        </w:rPr>
        <w:t xml:space="preserve">Albanija – Kosovo, IPA III, 2021 – 2027, br. Ugovora 2024/453-962. </w:t>
      </w:r>
    </w:p>
    <w:p w14:paraId="27A8B42A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E146895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Sprovođenje ovih programa se ostvaruje  kroz tri ugovora Tehničke pomoći (TP), koji imaju Delegacije EU kao Ugovorne organe, dok su njihovi sprovoditelji državne institucije odgovarajućih zemalja.</w:t>
      </w:r>
    </w:p>
    <w:p w14:paraId="3FFCCDE2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607321F4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lastRenderedPageBreak/>
        <w:t xml:space="preserve">U okviru  ove Tehničke pomoići, pozivamo sve zainteresovane da aplikuju za usluge održavanja/čišćenja prostorija gde su uspostavljene tri kancelarije PGS programa: </w:t>
      </w:r>
    </w:p>
    <w:p w14:paraId="3BEA7917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 xml:space="preserve">Kancelariju Zajedničkog tehničkog sekretarijata, Programa Kosovo – Severna Makedonija; </w:t>
      </w:r>
    </w:p>
    <w:p w14:paraId="2D342CF7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Kancelariju Zajedničkog tehničkog sekretarijata, Programa Crna Gora - Kosovo, i</w:t>
      </w:r>
    </w:p>
    <w:p w14:paraId="45ADCFC1" w14:textId="77777777" w:rsidR="00BD1F26" w:rsidRPr="00F67E09" w:rsidRDefault="00BD1F26" w:rsidP="00BD1F26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F67E09">
        <w:rPr>
          <w:rFonts w:ascii="Book Antiqua" w:hAnsi="Book Antiqua"/>
          <w:sz w:val="22"/>
          <w:szCs w:val="22"/>
          <w:lang w:val="sr-Latn-RS"/>
        </w:rPr>
        <w:t>Kancelariju zajedničkog tehničkog sekretarijata , Programa Albanija  – Kosovo.</w:t>
      </w:r>
    </w:p>
    <w:p w14:paraId="3807F8A7" w14:textId="77777777" w:rsidR="00BD1F26" w:rsidRPr="00F67E09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24DAFAD5" w14:textId="77777777" w:rsidR="00BD1F26" w:rsidRPr="00F67E09" w:rsidRDefault="00BD1F26" w:rsidP="00BD1F26">
      <w:pPr>
        <w:jc w:val="both"/>
        <w:rPr>
          <w:rStyle w:val="Strong"/>
          <w:rFonts w:ascii="Book Antiqua" w:hAnsi="Book Antiqua" w:cs="Helvetica"/>
          <w:sz w:val="22"/>
          <w:szCs w:val="22"/>
          <w:u w:val="single"/>
          <w:bdr w:val="none" w:sz="0" w:space="0" w:color="auto" w:frame="1"/>
          <w:lang w:val="sr-Latn-RS"/>
        </w:rPr>
      </w:pPr>
      <w:r w:rsidRPr="00F67E09">
        <w:rPr>
          <w:rStyle w:val="Strong"/>
          <w:rFonts w:ascii="Book Antiqua" w:hAnsi="Book Antiqua" w:cs="Helvetica"/>
          <w:sz w:val="22"/>
          <w:szCs w:val="22"/>
          <w:u w:val="single"/>
          <w:bdr w:val="none" w:sz="0" w:space="0" w:color="auto" w:frame="1"/>
          <w:lang w:val="sr-Latn-RS"/>
        </w:rPr>
        <w:t>Glavni zadaci i odgovornosti:</w:t>
      </w:r>
    </w:p>
    <w:p w14:paraId="7FD580E3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CBE778E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 je obavezan da obavlja usluge čišćenja u objektu „CBC House“ u Prištini, koji obuhvata: tri (3) radne kancelarije, jednu (1) konferencijsku salu, hodnik, kuhinju, dva (2) kupatila i dva (2) balkona ukupne površine 125m2, dva (2) para spoljnih stepenica, prozore i ostalu opremu unutar kancelarija;</w:t>
      </w:r>
    </w:p>
    <w:p w14:paraId="71FD5C6C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 će obavljati radni raspored od dvanaest (12) radnih sati nedeljno, sa minimalnom mesečnom platom u skladu sa zakonodavstvom na  snazi. Ugovor o radu regulisan je ugovornim sporazumom između Ministarstva administarcije lokalne samouprave (kao poslodavac) i pružaoca usluga čišćenja (zaposlenog /zaposlene);</w:t>
      </w:r>
    </w:p>
    <w:p w14:paraId="1FCF9346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Usluga čišćenja treba da se obavlja u vremenu određenom  od poslodavca;</w:t>
      </w:r>
    </w:p>
    <w:p w14:paraId="7951979A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</w:t>
      </w:r>
      <w:r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B271F6">
        <w:rPr>
          <w:rFonts w:ascii="Book Antiqua" w:hAnsi="Book Antiqua"/>
          <w:sz w:val="22"/>
          <w:szCs w:val="22"/>
          <w:lang w:val="sr-Latn-RS"/>
        </w:rPr>
        <w:t>se ob</w:t>
      </w:r>
      <w:r>
        <w:rPr>
          <w:rFonts w:ascii="Book Antiqua" w:hAnsi="Book Antiqua"/>
          <w:sz w:val="22"/>
          <w:szCs w:val="22"/>
          <w:lang w:val="sr-Latn-RS"/>
        </w:rPr>
        <w:t>avezuje</w:t>
      </w:r>
      <w:r w:rsidRPr="00B271F6">
        <w:rPr>
          <w:rFonts w:ascii="Book Antiqua" w:hAnsi="Book Antiqua"/>
          <w:sz w:val="22"/>
          <w:szCs w:val="22"/>
          <w:lang w:val="sr-Latn-RS"/>
        </w:rPr>
        <w:t xml:space="preserve"> da uslugu čišćenja obavlja najmanje tri  (3) puta nedeljno;</w:t>
      </w:r>
    </w:p>
    <w:p w14:paraId="4A31F178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 xml:space="preserve">Raspored usluga čišćenja se određuje u saglasnosti sa odgovornim službenicima  “CBC House”; </w:t>
      </w:r>
    </w:p>
    <w:p w14:paraId="7909729D" w14:textId="77777777" w:rsidR="00BD1F26" w:rsidRPr="00B271F6" w:rsidRDefault="00BD1F26" w:rsidP="00BD1F26">
      <w:pPr>
        <w:numPr>
          <w:ilvl w:val="0"/>
          <w:numId w:val="17"/>
        </w:numPr>
        <w:shd w:val="clear" w:color="auto" w:fill="FFFFFF"/>
        <w:ind w:left="450"/>
        <w:jc w:val="both"/>
        <w:textAlignment w:val="baseline"/>
        <w:rPr>
          <w:rFonts w:ascii="Book Antiqua" w:hAnsi="Book Antiqua"/>
          <w:sz w:val="22"/>
          <w:szCs w:val="22"/>
          <w:lang w:val="sr-Latn-RS"/>
        </w:rPr>
      </w:pPr>
      <w:r w:rsidRPr="00B271F6">
        <w:rPr>
          <w:rFonts w:ascii="Book Antiqua" w:hAnsi="Book Antiqua"/>
          <w:sz w:val="22"/>
          <w:szCs w:val="22"/>
          <w:lang w:val="sr-Latn-RS"/>
        </w:rPr>
        <w:t>Zaposleni/na</w:t>
      </w:r>
      <w:r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B271F6">
        <w:rPr>
          <w:rFonts w:ascii="Book Antiqua" w:hAnsi="Book Antiqua"/>
          <w:sz w:val="22"/>
          <w:szCs w:val="22"/>
          <w:lang w:val="sr-Latn-RS"/>
        </w:rPr>
        <w:t xml:space="preserve">treba da bude na raspolaganju pružanja usluga čišćenja  i u drugim potrebnim  slučajevima kada se zahteva od strane odgovornih službenika “CBC House”; </w:t>
      </w:r>
    </w:p>
    <w:p w14:paraId="7A7EF20F" w14:textId="77777777" w:rsidR="00BD1F26" w:rsidRPr="00333482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q-AL"/>
        </w:rPr>
      </w:pPr>
    </w:p>
    <w:p w14:paraId="7319218E" w14:textId="77777777" w:rsidR="00BD1F26" w:rsidRPr="000441FF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</w:pPr>
      <w:r w:rsidRPr="000441FF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Kvalifikacija i iskustvo:</w:t>
      </w:r>
    </w:p>
    <w:p w14:paraId="26294B62" w14:textId="77777777" w:rsidR="00BD1F26" w:rsidRPr="000441FF" w:rsidRDefault="00BD1F26" w:rsidP="00BD1F26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>
        <w:rPr>
          <w:rFonts w:ascii="Book Antiqua" w:hAnsi="Book Antiqua" w:cs="Helvetica"/>
          <w:sz w:val="22"/>
          <w:szCs w:val="22"/>
          <w:lang w:val="sr-Latn-RS"/>
        </w:rPr>
        <w:t>P</w:t>
      </w:r>
      <w:r w:rsidRPr="000441FF">
        <w:rPr>
          <w:rFonts w:ascii="Book Antiqua" w:hAnsi="Book Antiqua" w:cs="Helvetica"/>
          <w:sz w:val="22"/>
          <w:szCs w:val="22"/>
          <w:lang w:val="sr-Latn-RS"/>
        </w:rPr>
        <w:t xml:space="preserve">rimarno ili sekundarno školovanje; </w:t>
      </w:r>
    </w:p>
    <w:p w14:paraId="193DBFC0" w14:textId="77777777" w:rsidR="00BD1F26" w:rsidRPr="000441FF" w:rsidRDefault="00BD1F26" w:rsidP="00BD1F26">
      <w:pPr>
        <w:numPr>
          <w:ilvl w:val="0"/>
          <w:numId w:val="18"/>
        </w:num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>
        <w:rPr>
          <w:rFonts w:ascii="Book Antiqua" w:hAnsi="Book Antiqua" w:cs="Helvetica"/>
          <w:sz w:val="22"/>
          <w:szCs w:val="22"/>
          <w:lang w:val="sr-Latn-RS"/>
        </w:rPr>
        <w:t>D</w:t>
      </w:r>
      <w:r w:rsidRPr="000441FF">
        <w:rPr>
          <w:rFonts w:ascii="Book Antiqua" w:hAnsi="Book Antiqua" w:cs="Helvetica"/>
          <w:sz w:val="22"/>
          <w:szCs w:val="22"/>
          <w:lang w:val="sr-Latn-RS"/>
        </w:rPr>
        <w:t>otično radno  iskustvo, biće kao prednost.</w:t>
      </w:r>
    </w:p>
    <w:p w14:paraId="70F1F7B9" w14:textId="77777777" w:rsidR="00BD1F26" w:rsidRPr="000441FF" w:rsidRDefault="00BD1F26" w:rsidP="00BD1F26">
      <w:pPr>
        <w:shd w:val="clear" w:color="auto" w:fill="FFFFFF"/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</w:p>
    <w:p w14:paraId="0DB95F48" w14:textId="77777777" w:rsidR="00BD1F26" w:rsidRPr="000441FF" w:rsidRDefault="00BD1F26" w:rsidP="00BD1F2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  <w:lang w:val="sr-Latn-RS"/>
        </w:rPr>
        <w:t>Znanja i potrebne veštine:</w:t>
      </w:r>
    </w:p>
    <w:p w14:paraId="1B89165D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45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Sposobnost rada po visokim radnim standardima i organizovanost;</w:t>
      </w:r>
    </w:p>
    <w:p w14:paraId="752BB304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Sposobnost prilagođavanja radnom okruženju;</w:t>
      </w:r>
    </w:p>
    <w:p w14:paraId="287F9A5D" w14:textId="77777777" w:rsidR="00BD1F26" w:rsidRPr="000441FF" w:rsidRDefault="00BD1F26" w:rsidP="00BD1F26">
      <w:pPr>
        <w:numPr>
          <w:ilvl w:val="0"/>
          <w:numId w:val="19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Book Antiqua" w:hAnsi="Book Antiqua" w:cs="Helvetica"/>
          <w:sz w:val="22"/>
          <w:szCs w:val="22"/>
          <w:lang w:val="sr-Latn-RS"/>
        </w:rPr>
      </w:pPr>
      <w:r w:rsidRPr="000441FF">
        <w:rPr>
          <w:rFonts w:ascii="Book Antiqua" w:hAnsi="Book Antiqua" w:cs="Helvetica"/>
          <w:sz w:val="22"/>
          <w:szCs w:val="22"/>
          <w:lang w:val="sr-Latn-RS"/>
        </w:rPr>
        <w:t>Dobre komunikacijske i saradničke veštine.</w:t>
      </w:r>
    </w:p>
    <w:p w14:paraId="4251A9A4" w14:textId="77777777" w:rsidR="00BD1F26" w:rsidRPr="00333482" w:rsidRDefault="00BD1F26" w:rsidP="00BD1F26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51E5D9D6" w14:textId="14F306BE" w:rsidR="00BD1F26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>Sve zainteresovane strane moraju do</w:t>
      </w:r>
      <w:r w:rsidR="00874875">
        <w:rPr>
          <w:rFonts w:ascii="Book Antiqua" w:hAnsi="Book Antiqua"/>
          <w:sz w:val="22"/>
          <w:szCs w:val="22"/>
          <w:lang w:val="sr-Latn-RS"/>
        </w:rPr>
        <w:t>staviti sledeća dokumenta do 05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.02.2026. </w:t>
      </w:r>
      <w:r>
        <w:rPr>
          <w:rFonts w:ascii="Book Antiqua" w:hAnsi="Book Antiqua"/>
          <w:sz w:val="22"/>
          <w:szCs w:val="22"/>
          <w:lang w:val="sr-Latn-RS"/>
        </w:rPr>
        <w:t xml:space="preserve">do 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 16:00 časova na imejl adresu </w:t>
      </w:r>
      <w:r w:rsidRPr="000441FF">
        <w:rPr>
          <w:rFonts w:ascii="Book Antiqua" w:hAnsi="Book Antiqua"/>
          <w:b/>
          <w:bCs/>
          <w:sz w:val="22"/>
          <w:szCs w:val="22"/>
          <w:u w:val="single"/>
          <w:lang w:val="sr-Latn-RS"/>
        </w:rPr>
        <w:t>arjeta.sahiti@rks-gov.net</w:t>
      </w:r>
      <w:r w:rsidRPr="000441FF">
        <w:rPr>
          <w:rFonts w:ascii="Book Antiqua" w:hAnsi="Book Antiqua"/>
          <w:sz w:val="22"/>
          <w:szCs w:val="22"/>
          <w:lang w:val="sr-Latn-RS"/>
        </w:rPr>
        <w:t xml:space="preserve"> </w:t>
      </w:r>
      <w:r w:rsidRPr="00874875">
        <w:rPr>
          <w:rFonts w:ascii="Book Antiqua" w:hAnsi="Book Antiqua"/>
          <w:bCs/>
          <w:sz w:val="22"/>
          <w:szCs w:val="22"/>
          <w:lang w:val="sr-Latn-RS"/>
        </w:rPr>
        <w:t>sa naslovom</w:t>
      </w:r>
      <w:r w:rsidR="00874875">
        <w:rPr>
          <w:rFonts w:ascii="Book Antiqua" w:hAnsi="Book Antiqua"/>
          <w:b/>
          <w:bCs/>
          <w:sz w:val="22"/>
          <w:szCs w:val="22"/>
          <w:lang w:val="sr-Latn-RS"/>
        </w:rPr>
        <w:t xml:space="preserve"> “</w:t>
      </w:r>
      <w:r w:rsidRPr="000441FF">
        <w:rPr>
          <w:rFonts w:ascii="Book Antiqua" w:hAnsi="Book Antiqua"/>
          <w:b/>
          <w:bCs/>
          <w:sz w:val="22"/>
          <w:szCs w:val="22"/>
          <w:lang w:val="sr-Latn-RS"/>
        </w:rPr>
        <w:t>Zahtev za pružanje usluge održavanja CBC House</w:t>
      </w:r>
      <w:r w:rsidRPr="000441FF">
        <w:rPr>
          <w:rFonts w:ascii="Book Antiqua" w:hAnsi="Book Antiqua"/>
          <w:sz w:val="22"/>
          <w:szCs w:val="22"/>
          <w:lang w:val="sr-Latn-RS"/>
        </w:rPr>
        <w:t>“</w:t>
      </w:r>
      <w:r>
        <w:rPr>
          <w:rFonts w:ascii="Book Antiqua" w:hAnsi="Book Antiqua"/>
          <w:sz w:val="22"/>
          <w:szCs w:val="22"/>
          <w:lang w:val="sr-Latn-RS"/>
        </w:rPr>
        <w:t>.</w:t>
      </w:r>
    </w:p>
    <w:p w14:paraId="09AFB511" w14:textId="3D39033B" w:rsidR="00BD1F26" w:rsidRPr="00874875" w:rsidRDefault="00BD1F26" w:rsidP="0087487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874875">
        <w:rPr>
          <w:rFonts w:ascii="Book Antiqua" w:hAnsi="Book Antiqua"/>
          <w:sz w:val="22"/>
          <w:szCs w:val="22"/>
          <w:lang w:val="sr-Latn-RS"/>
        </w:rPr>
        <w:t>Kopija važeće lične karte od MUP-a /RKS;</w:t>
      </w:r>
    </w:p>
    <w:p w14:paraId="34C1F3C4" w14:textId="77777777" w:rsidR="00BD1F26" w:rsidRPr="000441FF" w:rsidRDefault="00BD1F26" w:rsidP="00BD1F26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 xml:space="preserve">Curiculum Vitae (biografija); </w:t>
      </w:r>
    </w:p>
    <w:p w14:paraId="0FB16E96" w14:textId="77777777" w:rsidR="00BD1F26" w:rsidRPr="000441FF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</w:p>
    <w:p w14:paraId="24EC35CE" w14:textId="77777777" w:rsidR="00BD1F26" w:rsidRPr="000441FF" w:rsidRDefault="00BD1F26" w:rsidP="00BD1F26">
      <w:pPr>
        <w:jc w:val="both"/>
        <w:rPr>
          <w:rFonts w:ascii="Book Antiqua" w:hAnsi="Book Antiqua"/>
          <w:sz w:val="22"/>
          <w:szCs w:val="22"/>
          <w:lang w:val="sr-Latn-RS"/>
        </w:rPr>
      </w:pPr>
      <w:r w:rsidRPr="000441FF">
        <w:rPr>
          <w:rFonts w:ascii="Book Antiqua" w:hAnsi="Book Antiqua"/>
          <w:sz w:val="22"/>
          <w:szCs w:val="22"/>
          <w:lang w:val="sr-Latn-RS"/>
        </w:rPr>
        <w:t>Kandidati koji uspešno polažu prvu fazu rekrutisanja biće p</w:t>
      </w:r>
      <w:r>
        <w:rPr>
          <w:rFonts w:ascii="Book Antiqua" w:hAnsi="Book Antiqua"/>
          <w:sz w:val="22"/>
          <w:szCs w:val="22"/>
          <w:lang w:val="sr-Latn-RS"/>
        </w:rPr>
        <w:t>o</w:t>
      </w:r>
      <w:r w:rsidRPr="000441FF">
        <w:rPr>
          <w:rFonts w:ascii="Book Antiqua" w:hAnsi="Book Antiqua"/>
          <w:sz w:val="22"/>
          <w:szCs w:val="22"/>
          <w:lang w:val="sr-Latn-RS"/>
        </w:rPr>
        <w:t>zvani na intrvjuisanje.</w:t>
      </w:r>
    </w:p>
    <w:p w14:paraId="281C906A" w14:textId="77777777" w:rsidR="00BD1F26" w:rsidRPr="008C34E2" w:rsidRDefault="00BD1F26" w:rsidP="00624FEC">
      <w:pPr>
        <w:jc w:val="both"/>
        <w:rPr>
          <w:rFonts w:ascii="Book Antiqua" w:hAnsi="Book Antiqua"/>
          <w:sz w:val="22"/>
          <w:szCs w:val="22"/>
          <w:lang w:val="sq-AL"/>
        </w:rPr>
      </w:pPr>
      <w:bookmarkStart w:id="1" w:name="_GoBack"/>
      <w:bookmarkEnd w:id="1"/>
    </w:p>
    <w:sectPr w:rsidR="00BD1F26" w:rsidRPr="008C34E2" w:rsidSect="00EC334E">
      <w:headerReference w:type="default" r:id="rId9"/>
      <w:footerReference w:type="default" r:id="rId10"/>
      <w:pgSz w:w="11907" w:h="16839" w:code="9"/>
      <w:pgMar w:top="203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E9333C" w14:textId="77777777" w:rsidR="00F14640" w:rsidRDefault="00F14640" w:rsidP="002C79DD">
      <w:r>
        <w:separator/>
      </w:r>
    </w:p>
  </w:endnote>
  <w:endnote w:type="continuationSeparator" w:id="0">
    <w:p w14:paraId="17318B3A" w14:textId="77777777" w:rsidR="00F14640" w:rsidRDefault="00F14640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69591" w14:textId="6D677E15" w:rsidR="00E657F4" w:rsidRDefault="00E657F4">
    <w:pPr>
      <w:pStyle w:val="Footer"/>
      <w:jc w:val="right"/>
    </w:pPr>
    <w:proofErr w:type="spellStart"/>
    <w:r>
      <w:t>Faqe</w:t>
    </w:r>
    <w:proofErr w:type="spellEnd"/>
    <w:r>
      <w:t xml:space="preserve"> </w:t>
    </w:r>
    <w:sdt>
      <w:sdtPr>
        <w:id w:val="16742240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10E5">
          <w:rPr>
            <w:noProof/>
          </w:rPr>
          <w:t>2</w:t>
        </w:r>
        <w:r>
          <w:rPr>
            <w:noProof/>
          </w:rPr>
          <w:fldChar w:fldCharType="end"/>
        </w:r>
        <w:r w:rsidR="00A110E5">
          <w:rPr>
            <w:noProof/>
          </w:rPr>
          <w:t>/3</w:t>
        </w:r>
      </w:sdtContent>
    </w:sdt>
  </w:p>
  <w:p w14:paraId="2A6B5456" w14:textId="77777777" w:rsidR="00E657F4" w:rsidRDefault="00E6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0D7E7" w14:textId="77777777" w:rsidR="00F14640" w:rsidRDefault="00F14640" w:rsidP="002C79DD">
      <w:r>
        <w:separator/>
      </w:r>
    </w:p>
  </w:footnote>
  <w:footnote w:type="continuationSeparator" w:id="0">
    <w:p w14:paraId="6E861381" w14:textId="77777777" w:rsidR="00F14640" w:rsidRDefault="00F14640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90C93" w14:textId="0D4CD492" w:rsidR="00072295" w:rsidRDefault="00FD39F1" w:rsidP="00D52F8D">
    <w:r>
      <w:rPr>
        <w:noProof/>
      </w:rPr>
      <w:drawing>
        <wp:anchor distT="0" distB="0" distL="114300" distR="114300" simplePos="0" relativeHeight="251659264" behindDoc="0" locked="0" layoutInCell="1" allowOverlap="1" wp14:anchorId="7E99E8DC" wp14:editId="0CA2FC58">
          <wp:simplePos x="0" y="0"/>
          <wp:positionH relativeFrom="column">
            <wp:posOffset>-731520</wp:posOffset>
          </wp:positionH>
          <wp:positionV relativeFrom="paragraph">
            <wp:posOffset>9525</wp:posOffset>
          </wp:positionV>
          <wp:extent cx="2354580" cy="599440"/>
          <wp:effectExtent l="0" t="0" r="762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bclogoks-nmc.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4580" cy="599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334E">
      <w:rPr>
        <w:noProof/>
      </w:rPr>
      <w:drawing>
        <wp:anchor distT="0" distB="0" distL="114300" distR="114300" simplePos="0" relativeHeight="251660288" behindDoc="0" locked="0" layoutInCell="1" allowOverlap="1" wp14:anchorId="716E5C7C" wp14:editId="299A15A0">
          <wp:simplePos x="0" y="0"/>
          <wp:positionH relativeFrom="column">
            <wp:posOffset>4339590</wp:posOffset>
          </wp:positionH>
          <wp:positionV relativeFrom="paragraph">
            <wp:posOffset>45720</wp:posOffset>
          </wp:positionV>
          <wp:extent cx="2165350" cy="513715"/>
          <wp:effectExtent l="0" t="0" r="6350" b="635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cbclogoMNE-K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5350" cy="513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334E">
      <w:rPr>
        <w:noProof/>
      </w:rPr>
      <w:drawing>
        <wp:anchor distT="0" distB="0" distL="114300" distR="114300" simplePos="0" relativeHeight="251658240" behindDoc="0" locked="0" layoutInCell="1" allowOverlap="1" wp14:anchorId="184F6373" wp14:editId="57838DCD">
          <wp:simplePos x="0" y="0"/>
          <wp:positionH relativeFrom="column">
            <wp:posOffset>1775460</wp:posOffset>
          </wp:positionH>
          <wp:positionV relativeFrom="paragraph">
            <wp:posOffset>37465</wp:posOffset>
          </wp:positionV>
          <wp:extent cx="2293620" cy="510540"/>
          <wp:effectExtent l="0" t="0" r="0" b="381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A3 Logo Al-RKS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3620" cy="510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1447F6" w14:textId="6D952BB1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0F1530"/>
    <w:multiLevelType w:val="multilevel"/>
    <w:tmpl w:val="172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D1C1388"/>
    <w:multiLevelType w:val="hybridMultilevel"/>
    <w:tmpl w:val="DF964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B82142"/>
    <w:multiLevelType w:val="hybridMultilevel"/>
    <w:tmpl w:val="5C48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A77C1A"/>
    <w:multiLevelType w:val="multilevel"/>
    <w:tmpl w:val="83363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BB04B5B"/>
    <w:multiLevelType w:val="multilevel"/>
    <w:tmpl w:val="4870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29F21F1"/>
    <w:multiLevelType w:val="hybridMultilevel"/>
    <w:tmpl w:val="94F4F39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723015"/>
    <w:multiLevelType w:val="multilevel"/>
    <w:tmpl w:val="B998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14"/>
  </w:num>
  <w:num w:numId="6">
    <w:abstractNumId w:val="1"/>
  </w:num>
  <w:num w:numId="7">
    <w:abstractNumId w:val="19"/>
  </w:num>
  <w:num w:numId="8">
    <w:abstractNumId w:val="15"/>
  </w:num>
  <w:num w:numId="9">
    <w:abstractNumId w:val="12"/>
  </w:num>
  <w:num w:numId="10">
    <w:abstractNumId w:val="2"/>
  </w:num>
  <w:num w:numId="11">
    <w:abstractNumId w:val="17"/>
  </w:num>
  <w:num w:numId="12">
    <w:abstractNumId w:val="6"/>
  </w:num>
  <w:num w:numId="13">
    <w:abstractNumId w:val="18"/>
  </w:num>
  <w:num w:numId="14">
    <w:abstractNumId w:val="7"/>
  </w:num>
  <w:num w:numId="15">
    <w:abstractNumId w:val="4"/>
  </w:num>
  <w:num w:numId="16">
    <w:abstractNumId w:val="16"/>
  </w:num>
  <w:num w:numId="17">
    <w:abstractNumId w:val="9"/>
  </w:num>
  <w:num w:numId="18">
    <w:abstractNumId w:val="3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01D2C"/>
    <w:rsid w:val="000106E0"/>
    <w:rsid w:val="0001559A"/>
    <w:rsid w:val="000204EE"/>
    <w:rsid w:val="00023447"/>
    <w:rsid w:val="00031840"/>
    <w:rsid w:val="0004553E"/>
    <w:rsid w:val="00045A05"/>
    <w:rsid w:val="000512CE"/>
    <w:rsid w:val="000551CD"/>
    <w:rsid w:val="00057EAE"/>
    <w:rsid w:val="00060E93"/>
    <w:rsid w:val="00064A7B"/>
    <w:rsid w:val="00072295"/>
    <w:rsid w:val="00084724"/>
    <w:rsid w:val="0009718B"/>
    <w:rsid w:val="000D7608"/>
    <w:rsid w:val="000E0C68"/>
    <w:rsid w:val="001002AD"/>
    <w:rsid w:val="00121FED"/>
    <w:rsid w:val="00122BB7"/>
    <w:rsid w:val="00126674"/>
    <w:rsid w:val="00134BA1"/>
    <w:rsid w:val="00173AFD"/>
    <w:rsid w:val="0017779F"/>
    <w:rsid w:val="001964B4"/>
    <w:rsid w:val="001A5FFC"/>
    <w:rsid w:val="001D102B"/>
    <w:rsid w:val="001D7228"/>
    <w:rsid w:val="00200AB5"/>
    <w:rsid w:val="00200D84"/>
    <w:rsid w:val="00221E16"/>
    <w:rsid w:val="0022253E"/>
    <w:rsid w:val="00226708"/>
    <w:rsid w:val="00227960"/>
    <w:rsid w:val="00231A3A"/>
    <w:rsid w:val="00286597"/>
    <w:rsid w:val="00287B9E"/>
    <w:rsid w:val="00287E49"/>
    <w:rsid w:val="00292D32"/>
    <w:rsid w:val="002A7EC6"/>
    <w:rsid w:val="002B5BBE"/>
    <w:rsid w:val="002C79DD"/>
    <w:rsid w:val="002D36E3"/>
    <w:rsid w:val="002D4E56"/>
    <w:rsid w:val="002D69FC"/>
    <w:rsid w:val="002D77B2"/>
    <w:rsid w:val="002E4A88"/>
    <w:rsid w:val="002F28E7"/>
    <w:rsid w:val="002F3D3A"/>
    <w:rsid w:val="00302607"/>
    <w:rsid w:val="00306C94"/>
    <w:rsid w:val="0031228B"/>
    <w:rsid w:val="00321524"/>
    <w:rsid w:val="00333482"/>
    <w:rsid w:val="00347597"/>
    <w:rsid w:val="00360FC1"/>
    <w:rsid w:val="00370EEA"/>
    <w:rsid w:val="0037714F"/>
    <w:rsid w:val="003820E9"/>
    <w:rsid w:val="0039490F"/>
    <w:rsid w:val="003A1537"/>
    <w:rsid w:val="003A1B64"/>
    <w:rsid w:val="003A599B"/>
    <w:rsid w:val="003C359B"/>
    <w:rsid w:val="003E352F"/>
    <w:rsid w:val="0040650D"/>
    <w:rsid w:val="00407FB5"/>
    <w:rsid w:val="0041204A"/>
    <w:rsid w:val="004213E9"/>
    <w:rsid w:val="0042485D"/>
    <w:rsid w:val="00424F71"/>
    <w:rsid w:val="004260AF"/>
    <w:rsid w:val="00430C1A"/>
    <w:rsid w:val="00432D90"/>
    <w:rsid w:val="00434B2E"/>
    <w:rsid w:val="00434D57"/>
    <w:rsid w:val="00441345"/>
    <w:rsid w:val="00442A85"/>
    <w:rsid w:val="004512BE"/>
    <w:rsid w:val="004531EC"/>
    <w:rsid w:val="00461F5E"/>
    <w:rsid w:val="0046240C"/>
    <w:rsid w:val="0046245C"/>
    <w:rsid w:val="00467061"/>
    <w:rsid w:val="00473B1A"/>
    <w:rsid w:val="00475BEE"/>
    <w:rsid w:val="00485943"/>
    <w:rsid w:val="00490958"/>
    <w:rsid w:val="004959DA"/>
    <w:rsid w:val="004A54FE"/>
    <w:rsid w:val="004B0107"/>
    <w:rsid w:val="004B2633"/>
    <w:rsid w:val="004C17E5"/>
    <w:rsid w:val="004D239E"/>
    <w:rsid w:val="004D3EC1"/>
    <w:rsid w:val="004D5176"/>
    <w:rsid w:val="004E146A"/>
    <w:rsid w:val="004F2147"/>
    <w:rsid w:val="004F3999"/>
    <w:rsid w:val="004F42CB"/>
    <w:rsid w:val="004F4A27"/>
    <w:rsid w:val="00504677"/>
    <w:rsid w:val="005047E4"/>
    <w:rsid w:val="005061A5"/>
    <w:rsid w:val="005310FA"/>
    <w:rsid w:val="0053752D"/>
    <w:rsid w:val="005414D1"/>
    <w:rsid w:val="005517FE"/>
    <w:rsid w:val="00553A16"/>
    <w:rsid w:val="00565142"/>
    <w:rsid w:val="0057093A"/>
    <w:rsid w:val="005A3CF0"/>
    <w:rsid w:val="005A4FE0"/>
    <w:rsid w:val="005B0173"/>
    <w:rsid w:val="005B20E6"/>
    <w:rsid w:val="005D007E"/>
    <w:rsid w:val="005D067D"/>
    <w:rsid w:val="005D521C"/>
    <w:rsid w:val="005E6467"/>
    <w:rsid w:val="005E7346"/>
    <w:rsid w:val="005F6C9A"/>
    <w:rsid w:val="006022F5"/>
    <w:rsid w:val="00602E74"/>
    <w:rsid w:val="0061000E"/>
    <w:rsid w:val="00624FEC"/>
    <w:rsid w:val="006341CE"/>
    <w:rsid w:val="006351B6"/>
    <w:rsid w:val="006417A3"/>
    <w:rsid w:val="00660BE0"/>
    <w:rsid w:val="00665EC4"/>
    <w:rsid w:val="00682AF2"/>
    <w:rsid w:val="0068372D"/>
    <w:rsid w:val="00690ADA"/>
    <w:rsid w:val="006A4256"/>
    <w:rsid w:val="006C1B28"/>
    <w:rsid w:val="006C5170"/>
    <w:rsid w:val="006D45DF"/>
    <w:rsid w:val="006E267C"/>
    <w:rsid w:val="006E5B5B"/>
    <w:rsid w:val="006F1F64"/>
    <w:rsid w:val="00712FE9"/>
    <w:rsid w:val="00732549"/>
    <w:rsid w:val="00753DDD"/>
    <w:rsid w:val="00765C6D"/>
    <w:rsid w:val="0077429B"/>
    <w:rsid w:val="0078349A"/>
    <w:rsid w:val="00784A5C"/>
    <w:rsid w:val="0078747B"/>
    <w:rsid w:val="007B02AC"/>
    <w:rsid w:val="007B47DC"/>
    <w:rsid w:val="007B6A7D"/>
    <w:rsid w:val="007E550E"/>
    <w:rsid w:val="0080560B"/>
    <w:rsid w:val="00805FCC"/>
    <w:rsid w:val="00822E84"/>
    <w:rsid w:val="00825179"/>
    <w:rsid w:val="00825D5B"/>
    <w:rsid w:val="00826585"/>
    <w:rsid w:val="008434C7"/>
    <w:rsid w:val="00846801"/>
    <w:rsid w:val="00874875"/>
    <w:rsid w:val="008829F1"/>
    <w:rsid w:val="00883B9B"/>
    <w:rsid w:val="008912EC"/>
    <w:rsid w:val="00891407"/>
    <w:rsid w:val="008A2408"/>
    <w:rsid w:val="008A27BA"/>
    <w:rsid w:val="008A3238"/>
    <w:rsid w:val="008B2A4F"/>
    <w:rsid w:val="008C34E2"/>
    <w:rsid w:val="008D48FB"/>
    <w:rsid w:val="00900335"/>
    <w:rsid w:val="00906340"/>
    <w:rsid w:val="00913607"/>
    <w:rsid w:val="0092038F"/>
    <w:rsid w:val="0094430A"/>
    <w:rsid w:val="0094568B"/>
    <w:rsid w:val="00973E2D"/>
    <w:rsid w:val="00974E30"/>
    <w:rsid w:val="009754B5"/>
    <w:rsid w:val="009869AB"/>
    <w:rsid w:val="00986A11"/>
    <w:rsid w:val="009911A9"/>
    <w:rsid w:val="009A7849"/>
    <w:rsid w:val="009B5B19"/>
    <w:rsid w:val="009C34B9"/>
    <w:rsid w:val="009D267E"/>
    <w:rsid w:val="009E6200"/>
    <w:rsid w:val="009E7390"/>
    <w:rsid w:val="009E7E30"/>
    <w:rsid w:val="009F7E56"/>
    <w:rsid w:val="00A00502"/>
    <w:rsid w:val="00A00AF5"/>
    <w:rsid w:val="00A00E7C"/>
    <w:rsid w:val="00A110E5"/>
    <w:rsid w:val="00A2172A"/>
    <w:rsid w:val="00A33286"/>
    <w:rsid w:val="00A33B2A"/>
    <w:rsid w:val="00A432F0"/>
    <w:rsid w:val="00A443B5"/>
    <w:rsid w:val="00A47C2A"/>
    <w:rsid w:val="00A645D6"/>
    <w:rsid w:val="00AA4DA2"/>
    <w:rsid w:val="00AD3598"/>
    <w:rsid w:val="00AE2BDC"/>
    <w:rsid w:val="00AF4974"/>
    <w:rsid w:val="00B117F0"/>
    <w:rsid w:val="00B11F06"/>
    <w:rsid w:val="00B248E6"/>
    <w:rsid w:val="00B24986"/>
    <w:rsid w:val="00B262DD"/>
    <w:rsid w:val="00B30C73"/>
    <w:rsid w:val="00B30D7A"/>
    <w:rsid w:val="00B32A9F"/>
    <w:rsid w:val="00B34CD2"/>
    <w:rsid w:val="00B54DBF"/>
    <w:rsid w:val="00B7792A"/>
    <w:rsid w:val="00B80C5B"/>
    <w:rsid w:val="00B901D4"/>
    <w:rsid w:val="00B95980"/>
    <w:rsid w:val="00BA1BC3"/>
    <w:rsid w:val="00BA1FB3"/>
    <w:rsid w:val="00BC3703"/>
    <w:rsid w:val="00BD02C6"/>
    <w:rsid w:val="00BD11D1"/>
    <w:rsid w:val="00BD1F26"/>
    <w:rsid w:val="00BE2052"/>
    <w:rsid w:val="00BE302B"/>
    <w:rsid w:val="00BF6076"/>
    <w:rsid w:val="00C60514"/>
    <w:rsid w:val="00C87DDE"/>
    <w:rsid w:val="00C95254"/>
    <w:rsid w:val="00C96603"/>
    <w:rsid w:val="00CA03C9"/>
    <w:rsid w:val="00CA2A5C"/>
    <w:rsid w:val="00CA72E0"/>
    <w:rsid w:val="00CC36E2"/>
    <w:rsid w:val="00CC7CDF"/>
    <w:rsid w:val="00CD3CCF"/>
    <w:rsid w:val="00CD6929"/>
    <w:rsid w:val="00CE602E"/>
    <w:rsid w:val="00D04FF9"/>
    <w:rsid w:val="00D24443"/>
    <w:rsid w:val="00D3298C"/>
    <w:rsid w:val="00D37A8B"/>
    <w:rsid w:val="00D50824"/>
    <w:rsid w:val="00D50FC4"/>
    <w:rsid w:val="00D52F8D"/>
    <w:rsid w:val="00D76D34"/>
    <w:rsid w:val="00D9793F"/>
    <w:rsid w:val="00DA15A2"/>
    <w:rsid w:val="00DA2743"/>
    <w:rsid w:val="00DA569F"/>
    <w:rsid w:val="00DB5013"/>
    <w:rsid w:val="00DB6071"/>
    <w:rsid w:val="00DB79DF"/>
    <w:rsid w:val="00DC095F"/>
    <w:rsid w:val="00E0437A"/>
    <w:rsid w:val="00E05FF9"/>
    <w:rsid w:val="00E129AD"/>
    <w:rsid w:val="00E27E49"/>
    <w:rsid w:val="00E31866"/>
    <w:rsid w:val="00E35257"/>
    <w:rsid w:val="00E4221C"/>
    <w:rsid w:val="00E60897"/>
    <w:rsid w:val="00E6203D"/>
    <w:rsid w:val="00E657F4"/>
    <w:rsid w:val="00E7139E"/>
    <w:rsid w:val="00E74909"/>
    <w:rsid w:val="00E76C7E"/>
    <w:rsid w:val="00E867D8"/>
    <w:rsid w:val="00E878C8"/>
    <w:rsid w:val="00E9035C"/>
    <w:rsid w:val="00E943F2"/>
    <w:rsid w:val="00E967DE"/>
    <w:rsid w:val="00EA736B"/>
    <w:rsid w:val="00EB4BAD"/>
    <w:rsid w:val="00EC334E"/>
    <w:rsid w:val="00EE58C7"/>
    <w:rsid w:val="00EF1510"/>
    <w:rsid w:val="00F03AF3"/>
    <w:rsid w:val="00F0668E"/>
    <w:rsid w:val="00F14640"/>
    <w:rsid w:val="00F24B4A"/>
    <w:rsid w:val="00F25C35"/>
    <w:rsid w:val="00F369C1"/>
    <w:rsid w:val="00F5010F"/>
    <w:rsid w:val="00F50C34"/>
    <w:rsid w:val="00F6132F"/>
    <w:rsid w:val="00F74AF7"/>
    <w:rsid w:val="00F841D8"/>
    <w:rsid w:val="00F973B7"/>
    <w:rsid w:val="00FA4400"/>
    <w:rsid w:val="00FA618E"/>
    <w:rsid w:val="00FB6103"/>
    <w:rsid w:val="00FB61EC"/>
    <w:rsid w:val="00FC7373"/>
    <w:rsid w:val="00FD39F1"/>
    <w:rsid w:val="00FD3CF7"/>
    <w:rsid w:val="00FF15B6"/>
    <w:rsid w:val="00FF16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E620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62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jeta.sahiti@rks-gov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EABEF-CB1B-400F-9FB8-045437844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Dritan Shala</cp:lastModifiedBy>
  <cp:revision>3</cp:revision>
  <cp:lastPrinted>2021-03-08T07:26:00Z</cp:lastPrinted>
  <dcterms:created xsi:type="dcterms:W3CDTF">2026-01-28T12:33:00Z</dcterms:created>
  <dcterms:modified xsi:type="dcterms:W3CDTF">2026-01-28T12:33:00Z</dcterms:modified>
</cp:coreProperties>
</file>